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8DDCF" w14:textId="038EFA68" w:rsidR="005E2E68" w:rsidRPr="00D840E6" w:rsidRDefault="005E2E68" w:rsidP="00D840E6">
      <w:pPr>
        <w:jc w:val="center"/>
        <w:rPr>
          <w:b/>
          <w:bCs/>
          <w:sz w:val="28"/>
          <w:szCs w:val="28"/>
          <w:u w:val="single"/>
        </w:rPr>
      </w:pPr>
      <w:r>
        <w:rPr>
          <w:b/>
          <w:bCs/>
          <w:sz w:val="28"/>
          <w:szCs w:val="28"/>
          <w:u w:val="single"/>
        </w:rPr>
        <w:t xml:space="preserve">FIT 5195 ASSIGNMENT </w:t>
      </w:r>
      <w:r w:rsidR="00D840E6">
        <w:rPr>
          <w:b/>
          <w:bCs/>
          <w:sz w:val="28"/>
          <w:szCs w:val="28"/>
          <w:u w:val="single"/>
        </w:rPr>
        <w:t xml:space="preserve">1 </w:t>
      </w:r>
      <w:r w:rsidRPr="005E2E68">
        <w:rPr>
          <w:b/>
          <w:bCs/>
          <w:sz w:val="28"/>
          <w:szCs w:val="28"/>
          <w:u w:val="single"/>
        </w:rPr>
        <w:t xml:space="preserve">CASE STUDY </w:t>
      </w:r>
      <w:r w:rsidR="00D840E6">
        <w:rPr>
          <w:b/>
          <w:bCs/>
          <w:sz w:val="28"/>
          <w:szCs w:val="28"/>
          <w:u w:val="single"/>
        </w:rPr>
        <w:t>2</w:t>
      </w:r>
    </w:p>
    <w:p w14:paraId="237CB3B3" w14:textId="0A64503B" w:rsidR="005E2E68" w:rsidRDefault="005E2E68" w:rsidP="005E2E68">
      <w:pPr>
        <w:pStyle w:val="Header"/>
        <w:rPr>
          <w:b/>
          <w:bCs/>
          <w:sz w:val="24"/>
          <w:szCs w:val="24"/>
          <w:u w:val="single"/>
        </w:rPr>
      </w:pPr>
      <w:r w:rsidRPr="005E2E68">
        <w:rPr>
          <w:b/>
          <w:bCs/>
          <w:sz w:val="24"/>
          <w:szCs w:val="24"/>
          <w:u w:val="single"/>
        </w:rPr>
        <w:t xml:space="preserve">TASK </w:t>
      </w:r>
      <w:r w:rsidR="00D840E6">
        <w:rPr>
          <w:b/>
          <w:bCs/>
          <w:sz w:val="24"/>
          <w:szCs w:val="24"/>
          <w:u w:val="single"/>
        </w:rPr>
        <w:t>1</w:t>
      </w:r>
    </w:p>
    <w:p w14:paraId="444B5B7F" w14:textId="77777777" w:rsidR="005E2E68" w:rsidRDefault="005E2E68" w:rsidP="005E2E68">
      <w:pPr>
        <w:pStyle w:val="Header"/>
        <w:rPr>
          <w:b/>
          <w:bCs/>
        </w:rPr>
      </w:pPr>
    </w:p>
    <w:p w14:paraId="23219346" w14:textId="51E44A55" w:rsidR="005E2E68" w:rsidRPr="005E2E68" w:rsidRDefault="005E2E68" w:rsidP="005E2E68">
      <w:pPr>
        <w:pStyle w:val="Header"/>
        <w:rPr>
          <w:b/>
          <w:bCs/>
        </w:rPr>
      </w:pPr>
      <w:r>
        <w:rPr>
          <w:b/>
          <w:bCs/>
        </w:rPr>
        <w:t xml:space="preserve">The Star Schema representation of the </w:t>
      </w:r>
      <w:r w:rsidR="00D840E6" w:rsidRPr="00D840E6">
        <w:rPr>
          <w:b/>
          <w:bCs/>
          <w:i/>
          <w:iCs/>
        </w:rPr>
        <w:t>Accident Records</w:t>
      </w:r>
      <w:r>
        <w:rPr>
          <w:b/>
          <w:bCs/>
        </w:rPr>
        <w:t xml:space="preserve"> Case Study </w:t>
      </w:r>
    </w:p>
    <w:p w14:paraId="5687A820" w14:textId="21524941" w:rsidR="005E2E68" w:rsidRDefault="005E2E68" w:rsidP="005E2E68">
      <w:pPr>
        <w:pStyle w:val="Header"/>
        <w:rPr>
          <w:b/>
          <w:bCs/>
          <w:noProof/>
          <w:sz w:val="24"/>
          <w:szCs w:val="24"/>
          <w:u w:val="single"/>
        </w:rPr>
      </w:pPr>
    </w:p>
    <w:p w14:paraId="6CD10931" w14:textId="08CD6977" w:rsidR="00D840E6" w:rsidRDefault="00D840E6" w:rsidP="005E2E68">
      <w:pPr>
        <w:pStyle w:val="Header"/>
        <w:rPr>
          <w:b/>
          <w:bCs/>
          <w:sz w:val="24"/>
          <w:szCs w:val="24"/>
          <w:u w:val="single"/>
        </w:rPr>
      </w:pPr>
      <w:r>
        <w:rPr>
          <w:b/>
          <w:bCs/>
          <w:noProof/>
          <w:sz w:val="24"/>
          <w:szCs w:val="24"/>
          <w:u w:val="single"/>
        </w:rPr>
        <w:drawing>
          <wp:inline distT="0" distB="0" distL="0" distR="0" wp14:anchorId="4B53A1A4" wp14:editId="517247C4">
            <wp:extent cx="6130925" cy="3759658"/>
            <wp:effectExtent l="0" t="0" r="317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T 5195 Assignment 1 Case Study 2 Star Schem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35350" cy="3762371"/>
                    </a:xfrm>
                    <a:prstGeom prst="rect">
                      <a:avLst/>
                    </a:prstGeom>
                  </pic:spPr>
                </pic:pic>
              </a:graphicData>
            </a:graphic>
          </wp:inline>
        </w:drawing>
      </w:r>
    </w:p>
    <w:p w14:paraId="23BAD138" w14:textId="50F90D96" w:rsidR="005E2E68" w:rsidRDefault="005E2E68" w:rsidP="005E2E68">
      <w:pPr>
        <w:pStyle w:val="Header"/>
        <w:rPr>
          <w:b/>
          <w:bCs/>
          <w:sz w:val="24"/>
          <w:szCs w:val="24"/>
          <w:u w:val="single"/>
        </w:rPr>
      </w:pPr>
    </w:p>
    <w:p w14:paraId="7D8B0ED4" w14:textId="5AC4C4F7" w:rsidR="005E2E68" w:rsidRDefault="005E2E68" w:rsidP="005E2E68">
      <w:pPr>
        <w:pStyle w:val="Header"/>
        <w:rPr>
          <w:b/>
          <w:bCs/>
          <w:sz w:val="24"/>
          <w:szCs w:val="24"/>
          <w:u w:val="single"/>
        </w:rPr>
      </w:pPr>
    </w:p>
    <w:p w14:paraId="3F750B41" w14:textId="096A1B60" w:rsidR="005E2E68" w:rsidRDefault="005E2E68" w:rsidP="005E2E68">
      <w:pPr>
        <w:pStyle w:val="Header"/>
        <w:rPr>
          <w:b/>
          <w:bCs/>
          <w:sz w:val="24"/>
          <w:szCs w:val="24"/>
          <w:u w:val="single"/>
        </w:rPr>
      </w:pPr>
      <w:r w:rsidRPr="005E2E68">
        <w:rPr>
          <w:b/>
          <w:bCs/>
          <w:sz w:val="24"/>
          <w:szCs w:val="24"/>
          <w:u w:val="single"/>
        </w:rPr>
        <w:t xml:space="preserve">TASK </w:t>
      </w:r>
      <w:r w:rsidR="00D840E6">
        <w:rPr>
          <w:b/>
          <w:bCs/>
          <w:sz w:val="24"/>
          <w:szCs w:val="24"/>
          <w:u w:val="single"/>
        </w:rPr>
        <w:t>2</w:t>
      </w:r>
    </w:p>
    <w:p w14:paraId="49C50B93" w14:textId="77777777" w:rsidR="005E2E68" w:rsidRDefault="005E2E68" w:rsidP="005E2E68">
      <w:pPr>
        <w:pStyle w:val="Header"/>
        <w:rPr>
          <w:b/>
          <w:bCs/>
          <w:sz w:val="24"/>
          <w:szCs w:val="24"/>
          <w:u w:val="single"/>
        </w:rPr>
      </w:pPr>
    </w:p>
    <w:p w14:paraId="1E5140CF" w14:textId="46A8F6BC" w:rsidR="005E2E68" w:rsidRPr="005E2E68" w:rsidRDefault="005E2E68" w:rsidP="005E2E68">
      <w:pPr>
        <w:pStyle w:val="Header"/>
        <w:rPr>
          <w:b/>
          <w:bCs/>
          <w:sz w:val="24"/>
          <w:szCs w:val="24"/>
          <w:u w:val="single"/>
        </w:rPr>
      </w:pPr>
      <w:r w:rsidRPr="005E2E68">
        <w:rPr>
          <w:b/>
          <w:bCs/>
          <w:sz w:val="24"/>
          <w:szCs w:val="24"/>
          <w:u w:val="single"/>
        </w:rPr>
        <w:t>TWO COLUMN METHODOLOGY FOR CASE STUDY I</w:t>
      </w:r>
      <w:r w:rsidR="00D840E6">
        <w:rPr>
          <w:b/>
          <w:bCs/>
          <w:sz w:val="24"/>
          <w:szCs w:val="24"/>
          <w:u w:val="single"/>
        </w:rPr>
        <w:t>I</w:t>
      </w:r>
      <w:r w:rsidRPr="005E2E68">
        <w:rPr>
          <w:b/>
          <w:bCs/>
          <w:sz w:val="24"/>
          <w:szCs w:val="24"/>
          <w:u w:val="single"/>
        </w:rPr>
        <w:t xml:space="preserve"> </w:t>
      </w:r>
    </w:p>
    <w:p w14:paraId="4A7E13BC" w14:textId="2E416B7B" w:rsidR="005E2E68" w:rsidRDefault="005E2E68" w:rsidP="005E2E68"/>
    <w:p w14:paraId="1EC51F6F" w14:textId="77777777" w:rsidR="00D840E6" w:rsidRDefault="00D840E6" w:rsidP="005E2E68"/>
    <w:tbl>
      <w:tblPr>
        <w:tblStyle w:val="TableGrid"/>
        <w:tblW w:w="0" w:type="auto"/>
        <w:tblLook w:val="04A0" w:firstRow="1" w:lastRow="0" w:firstColumn="1" w:lastColumn="0" w:noHBand="0" w:noVBand="1"/>
      </w:tblPr>
      <w:tblGrid>
        <w:gridCol w:w="1385"/>
        <w:gridCol w:w="1195"/>
        <w:gridCol w:w="1195"/>
      </w:tblGrid>
      <w:tr w:rsidR="00D840E6" w14:paraId="4F53581E" w14:textId="77777777" w:rsidTr="003253A2">
        <w:trPr>
          <w:trHeight w:val="261"/>
        </w:trPr>
        <w:tc>
          <w:tcPr>
            <w:tcW w:w="1195" w:type="dxa"/>
          </w:tcPr>
          <w:p w14:paraId="1A0F53FD" w14:textId="77777777" w:rsidR="00D840E6" w:rsidRDefault="00D840E6" w:rsidP="003253A2">
            <w:pPr>
              <w:rPr>
                <w:b/>
                <w:bCs/>
              </w:rPr>
            </w:pPr>
            <w:proofErr w:type="spellStart"/>
            <w:r>
              <w:rPr>
                <w:b/>
                <w:bCs/>
              </w:rPr>
              <w:t>Location</w:t>
            </w:r>
            <w:r w:rsidRPr="008F5CA3">
              <w:rPr>
                <w:b/>
                <w:bCs/>
              </w:rPr>
              <w:t>DIM</w:t>
            </w:r>
            <w:proofErr w:type="spellEnd"/>
          </w:p>
          <w:p w14:paraId="5915C655" w14:textId="77777777" w:rsidR="00D840E6" w:rsidRPr="008F5CA3" w:rsidRDefault="00D840E6" w:rsidP="003253A2">
            <w:pPr>
              <w:rPr>
                <w:b/>
                <w:bCs/>
              </w:rPr>
            </w:pPr>
            <w:r>
              <w:rPr>
                <w:b/>
                <w:bCs/>
              </w:rPr>
              <w:t>(</w:t>
            </w:r>
            <w:r w:rsidRPr="00580ADE">
              <w:rPr>
                <w:i/>
                <w:iCs/>
              </w:rPr>
              <w:t>By Location Codes)</w:t>
            </w:r>
          </w:p>
        </w:tc>
        <w:tc>
          <w:tcPr>
            <w:tcW w:w="1195" w:type="dxa"/>
          </w:tcPr>
          <w:p w14:paraId="33669846" w14:textId="77777777" w:rsidR="00D840E6" w:rsidRPr="008F5CA3" w:rsidRDefault="00D840E6" w:rsidP="003253A2">
            <w:pPr>
              <w:rPr>
                <w:b/>
                <w:bCs/>
              </w:rPr>
            </w:pPr>
            <w:r w:rsidRPr="008F5CA3">
              <w:rPr>
                <w:b/>
                <w:bCs/>
              </w:rPr>
              <w:t xml:space="preserve"> </w:t>
            </w:r>
            <w:r>
              <w:rPr>
                <w:b/>
                <w:bCs/>
              </w:rPr>
              <w:t>Total Number of Accidents</w:t>
            </w:r>
          </w:p>
        </w:tc>
        <w:tc>
          <w:tcPr>
            <w:tcW w:w="1195" w:type="dxa"/>
          </w:tcPr>
          <w:p w14:paraId="01EC96C4" w14:textId="77777777" w:rsidR="00D840E6" w:rsidRDefault="00D840E6" w:rsidP="003253A2">
            <w:pPr>
              <w:rPr>
                <w:b/>
                <w:bCs/>
              </w:rPr>
            </w:pPr>
            <w:r w:rsidRPr="008F5CA3">
              <w:rPr>
                <w:b/>
                <w:bCs/>
              </w:rPr>
              <w:t xml:space="preserve">Total </w:t>
            </w:r>
          </w:p>
          <w:p w14:paraId="6C608ECE" w14:textId="77777777" w:rsidR="00D840E6" w:rsidRPr="008F5CA3" w:rsidRDefault="00D840E6" w:rsidP="003253A2">
            <w:pPr>
              <w:rPr>
                <w:b/>
                <w:bCs/>
              </w:rPr>
            </w:pPr>
            <w:r>
              <w:rPr>
                <w:b/>
                <w:bCs/>
              </w:rPr>
              <w:t>Number of Vehicles</w:t>
            </w:r>
          </w:p>
        </w:tc>
      </w:tr>
      <w:tr w:rsidR="00D840E6" w14:paraId="03CD53C2" w14:textId="77777777" w:rsidTr="003253A2">
        <w:trPr>
          <w:trHeight w:val="246"/>
        </w:trPr>
        <w:tc>
          <w:tcPr>
            <w:tcW w:w="1195" w:type="dxa"/>
          </w:tcPr>
          <w:p w14:paraId="4B685B3A" w14:textId="77777777" w:rsidR="00D840E6" w:rsidRDefault="00D840E6" w:rsidP="003253A2">
            <w:r>
              <w:t>CD1</w:t>
            </w:r>
          </w:p>
        </w:tc>
        <w:tc>
          <w:tcPr>
            <w:tcW w:w="1195" w:type="dxa"/>
          </w:tcPr>
          <w:p w14:paraId="7D80A239" w14:textId="77777777" w:rsidR="00D840E6" w:rsidRDefault="00D840E6" w:rsidP="003253A2">
            <w:r>
              <w:t>35</w:t>
            </w:r>
          </w:p>
        </w:tc>
        <w:tc>
          <w:tcPr>
            <w:tcW w:w="1195" w:type="dxa"/>
          </w:tcPr>
          <w:p w14:paraId="4ADC62F6" w14:textId="77777777" w:rsidR="00D840E6" w:rsidRDefault="00D840E6" w:rsidP="003253A2">
            <w:r>
              <w:t>58</w:t>
            </w:r>
          </w:p>
        </w:tc>
      </w:tr>
      <w:tr w:rsidR="00D840E6" w14:paraId="711F6862" w14:textId="77777777" w:rsidTr="003253A2">
        <w:trPr>
          <w:trHeight w:val="261"/>
        </w:trPr>
        <w:tc>
          <w:tcPr>
            <w:tcW w:w="1195" w:type="dxa"/>
          </w:tcPr>
          <w:p w14:paraId="7712EB87" w14:textId="77777777" w:rsidR="00D840E6" w:rsidRDefault="00D840E6" w:rsidP="003253A2">
            <w:r>
              <w:t>CD2</w:t>
            </w:r>
          </w:p>
        </w:tc>
        <w:tc>
          <w:tcPr>
            <w:tcW w:w="1195" w:type="dxa"/>
          </w:tcPr>
          <w:p w14:paraId="2BE280C5" w14:textId="77777777" w:rsidR="00D840E6" w:rsidRDefault="00D840E6" w:rsidP="003253A2">
            <w:r>
              <w:t>21</w:t>
            </w:r>
          </w:p>
        </w:tc>
        <w:tc>
          <w:tcPr>
            <w:tcW w:w="1195" w:type="dxa"/>
          </w:tcPr>
          <w:p w14:paraId="2B72E09B" w14:textId="77777777" w:rsidR="00D840E6" w:rsidRDefault="00D840E6" w:rsidP="003253A2">
            <w:r>
              <w:t>36</w:t>
            </w:r>
          </w:p>
        </w:tc>
      </w:tr>
      <w:tr w:rsidR="00D840E6" w14:paraId="281FC0AE" w14:textId="77777777" w:rsidTr="003253A2">
        <w:trPr>
          <w:trHeight w:val="246"/>
        </w:trPr>
        <w:tc>
          <w:tcPr>
            <w:tcW w:w="1195" w:type="dxa"/>
          </w:tcPr>
          <w:p w14:paraId="5CF45BC7" w14:textId="77777777" w:rsidR="00D840E6" w:rsidRDefault="00D840E6" w:rsidP="003253A2">
            <w:r>
              <w:t>MC1</w:t>
            </w:r>
          </w:p>
        </w:tc>
        <w:tc>
          <w:tcPr>
            <w:tcW w:w="1195" w:type="dxa"/>
          </w:tcPr>
          <w:p w14:paraId="2571DBF4" w14:textId="77777777" w:rsidR="00D840E6" w:rsidRDefault="00D840E6" w:rsidP="003253A2">
            <w:r>
              <w:t>75</w:t>
            </w:r>
          </w:p>
        </w:tc>
        <w:tc>
          <w:tcPr>
            <w:tcW w:w="1195" w:type="dxa"/>
          </w:tcPr>
          <w:p w14:paraId="1C0FE062" w14:textId="77777777" w:rsidR="00D840E6" w:rsidRDefault="00D840E6" w:rsidP="003253A2">
            <w:r>
              <w:t>144</w:t>
            </w:r>
          </w:p>
        </w:tc>
      </w:tr>
      <w:tr w:rsidR="00D840E6" w14:paraId="2224B238" w14:textId="77777777" w:rsidTr="003253A2">
        <w:trPr>
          <w:trHeight w:val="261"/>
        </w:trPr>
        <w:tc>
          <w:tcPr>
            <w:tcW w:w="1195" w:type="dxa"/>
          </w:tcPr>
          <w:p w14:paraId="652FAC13" w14:textId="77777777" w:rsidR="00D840E6" w:rsidRPr="00580ADE" w:rsidRDefault="00D840E6" w:rsidP="003253A2">
            <w:pPr>
              <w:rPr>
                <w:b/>
                <w:bCs/>
              </w:rPr>
            </w:pPr>
            <w:r w:rsidRPr="00580ADE">
              <w:rPr>
                <w:b/>
                <w:bCs/>
              </w:rPr>
              <w:t>…</w:t>
            </w:r>
          </w:p>
        </w:tc>
        <w:tc>
          <w:tcPr>
            <w:tcW w:w="1195" w:type="dxa"/>
          </w:tcPr>
          <w:p w14:paraId="70E93F13" w14:textId="77777777" w:rsidR="00D840E6" w:rsidRPr="00580ADE" w:rsidRDefault="00D840E6" w:rsidP="003253A2">
            <w:pPr>
              <w:rPr>
                <w:b/>
                <w:bCs/>
              </w:rPr>
            </w:pPr>
            <w:r w:rsidRPr="00580ADE">
              <w:rPr>
                <w:b/>
                <w:bCs/>
              </w:rPr>
              <w:t>…</w:t>
            </w:r>
          </w:p>
        </w:tc>
        <w:tc>
          <w:tcPr>
            <w:tcW w:w="1195" w:type="dxa"/>
          </w:tcPr>
          <w:p w14:paraId="3F25A481" w14:textId="77777777" w:rsidR="00D840E6" w:rsidRPr="00580ADE" w:rsidRDefault="00D840E6" w:rsidP="003253A2">
            <w:pPr>
              <w:rPr>
                <w:b/>
                <w:bCs/>
              </w:rPr>
            </w:pPr>
            <w:r w:rsidRPr="00580ADE">
              <w:rPr>
                <w:b/>
                <w:bCs/>
              </w:rPr>
              <w:t>…</w:t>
            </w:r>
          </w:p>
        </w:tc>
      </w:tr>
    </w:tbl>
    <w:p w14:paraId="74D5E183" w14:textId="77777777" w:rsidR="00D840E6" w:rsidRDefault="00D840E6" w:rsidP="00D840E6"/>
    <w:p w14:paraId="4C395041" w14:textId="0B539F52" w:rsidR="00D840E6" w:rsidRDefault="00D840E6" w:rsidP="00D840E6"/>
    <w:p w14:paraId="2213D6E5" w14:textId="77777777" w:rsidR="00D840E6" w:rsidRDefault="00D840E6" w:rsidP="00D840E6"/>
    <w:tbl>
      <w:tblPr>
        <w:tblStyle w:val="TableGrid"/>
        <w:tblW w:w="0" w:type="auto"/>
        <w:tblLook w:val="04A0" w:firstRow="1" w:lastRow="0" w:firstColumn="1" w:lastColumn="0" w:noHBand="0" w:noVBand="1"/>
      </w:tblPr>
      <w:tblGrid>
        <w:gridCol w:w="1925"/>
        <w:gridCol w:w="1195"/>
        <w:gridCol w:w="1195"/>
      </w:tblGrid>
      <w:tr w:rsidR="00D840E6" w14:paraId="3231EE75" w14:textId="77777777" w:rsidTr="003253A2">
        <w:trPr>
          <w:trHeight w:val="261"/>
        </w:trPr>
        <w:tc>
          <w:tcPr>
            <w:tcW w:w="1925" w:type="dxa"/>
          </w:tcPr>
          <w:p w14:paraId="4DC8BC95" w14:textId="77777777" w:rsidR="00D840E6" w:rsidRPr="008F5CA3" w:rsidRDefault="00D840E6" w:rsidP="003253A2">
            <w:pPr>
              <w:rPr>
                <w:b/>
                <w:bCs/>
              </w:rPr>
            </w:pPr>
            <w:proofErr w:type="spellStart"/>
            <w:r>
              <w:rPr>
                <w:b/>
                <w:bCs/>
              </w:rPr>
              <w:lastRenderedPageBreak/>
              <w:t>LightingPeriodDIM</w:t>
            </w:r>
            <w:proofErr w:type="spellEnd"/>
          </w:p>
        </w:tc>
        <w:tc>
          <w:tcPr>
            <w:tcW w:w="1195" w:type="dxa"/>
          </w:tcPr>
          <w:p w14:paraId="28F77A58" w14:textId="77777777" w:rsidR="00D840E6" w:rsidRPr="008F5CA3" w:rsidRDefault="00D840E6" w:rsidP="003253A2">
            <w:pPr>
              <w:rPr>
                <w:b/>
                <w:bCs/>
              </w:rPr>
            </w:pPr>
            <w:r w:rsidRPr="008F5CA3">
              <w:rPr>
                <w:b/>
                <w:bCs/>
              </w:rPr>
              <w:t xml:space="preserve"> </w:t>
            </w:r>
            <w:r>
              <w:rPr>
                <w:b/>
                <w:bCs/>
              </w:rPr>
              <w:t>Total Number of Accidents</w:t>
            </w:r>
          </w:p>
        </w:tc>
        <w:tc>
          <w:tcPr>
            <w:tcW w:w="1195" w:type="dxa"/>
          </w:tcPr>
          <w:p w14:paraId="391D501F" w14:textId="77777777" w:rsidR="00D840E6" w:rsidRDefault="00D840E6" w:rsidP="003253A2">
            <w:pPr>
              <w:rPr>
                <w:b/>
                <w:bCs/>
              </w:rPr>
            </w:pPr>
            <w:r w:rsidRPr="008F5CA3">
              <w:rPr>
                <w:b/>
                <w:bCs/>
              </w:rPr>
              <w:t xml:space="preserve">Total </w:t>
            </w:r>
          </w:p>
          <w:p w14:paraId="34977A0C" w14:textId="77777777" w:rsidR="00D840E6" w:rsidRPr="008F5CA3" w:rsidRDefault="00D840E6" w:rsidP="003253A2">
            <w:pPr>
              <w:rPr>
                <w:b/>
                <w:bCs/>
              </w:rPr>
            </w:pPr>
            <w:r>
              <w:rPr>
                <w:b/>
                <w:bCs/>
              </w:rPr>
              <w:t>Number of Vehicles</w:t>
            </w:r>
          </w:p>
        </w:tc>
      </w:tr>
      <w:tr w:rsidR="00D840E6" w14:paraId="402F175E" w14:textId="77777777" w:rsidTr="003253A2">
        <w:trPr>
          <w:trHeight w:val="246"/>
        </w:trPr>
        <w:tc>
          <w:tcPr>
            <w:tcW w:w="1925" w:type="dxa"/>
          </w:tcPr>
          <w:p w14:paraId="4095DF03" w14:textId="77777777" w:rsidR="00D840E6" w:rsidRDefault="00D840E6" w:rsidP="003253A2">
            <w:proofErr w:type="spellStart"/>
            <w:r>
              <w:t>DayTime</w:t>
            </w:r>
            <w:proofErr w:type="spellEnd"/>
          </w:p>
        </w:tc>
        <w:tc>
          <w:tcPr>
            <w:tcW w:w="1195" w:type="dxa"/>
          </w:tcPr>
          <w:p w14:paraId="50994E21" w14:textId="77777777" w:rsidR="00D840E6" w:rsidRDefault="00D840E6" w:rsidP="003253A2">
            <w:r>
              <w:t>435</w:t>
            </w:r>
          </w:p>
        </w:tc>
        <w:tc>
          <w:tcPr>
            <w:tcW w:w="1195" w:type="dxa"/>
          </w:tcPr>
          <w:p w14:paraId="2457323D" w14:textId="77777777" w:rsidR="00D840E6" w:rsidRDefault="00D840E6" w:rsidP="003253A2">
            <w:r>
              <w:t>797</w:t>
            </w:r>
          </w:p>
        </w:tc>
      </w:tr>
      <w:tr w:rsidR="00D840E6" w14:paraId="407132C8" w14:textId="77777777" w:rsidTr="003253A2">
        <w:trPr>
          <w:trHeight w:val="261"/>
        </w:trPr>
        <w:tc>
          <w:tcPr>
            <w:tcW w:w="1925" w:type="dxa"/>
          </w:tcPr>
          <w:p w14:paraId="69A03661" w14:textId="77777777" w:rsidR="00D840E6" w:rsidRDefault="00D840E6" w:rsidP="003253A2">
            <w:proofErr w:type="spellStart"/>
            <w:r>
              <w:t>NightTime</w:t>
            </w:r>
            <w:proofErr w:type="spellEnd"/>
          </w:p>
        </w:tc>
        <w:tc>
          <w:tcPr>
            <w:tcW w:w="1195" w:type="dxa"/>
          </w:tcPr>
          <w:p w14:paraId="42532126" w14:textId="77777777" w:rsidR="00D840E6" w:rsidRDefault="00D840E6" w:rsidP="003253A2">
            <w:r>
              <w:t>372</w:t>
            </w:r>
          </w:p>
        </w:tc>
        <w:tc>
          <w:tcPr>
            <w:tcW w:w="1195" w:type="dxa"/>
          </w:tcPr>
          <w:p w14:paraId="0A2B7697" w14:textId="77777777" w:rsidR="00D840E6" w:rsidRDefault="00D840E6" w:rsidP="003253A2">
            <w:r>
              <w:t>620</w:t>
            </w:r>
          </w:p>
        </w:tc>
      </w:tr>
    </w:tbl>
    <w:p w14:paraId="51B5F7C6" w14:textId="77777777" w:rsidR="00D840E6" w:rsidRDefault="00D840E6" w:rsidP="00D840E6"/>
    <w:p w14:paraId="4CEF4DF5" w14:textId="77777777" w:rsidR="00D840E6" w:rsidRDefault="00D840E6" w:rsidP="00D840E6"/>
    <w:tbl>
      <w:tblPr>
        <w:tblStyle w:val="TableGrid"/>
        <w:tblW w:w="0" w:type="auto"/>
        <w:tblLook w:val="04A0" w:firstRow="1" w:lastRow="0" w:firstColumn="1" w:lastColumn="0" w:noHBand="0" w:noVBand="1"/>
      </w:tblPr>
      <w:tblGrid>
        <w:gridCol w:w="1900"/>
        <w:gridCol w:w="1195"/>
        <w:gridCol w:w="1195"/>
      </w:tblGrid>
      <w:tr w:rsidR="00D840E6" w14:paraId="1B9F96EB" w14:textId="77777777" w:rsidTr="003253A2">
        <w:trPr>
          <w:trHeight w:val="261"/>
        </w:trPr>
        <w:tc>
          <w:tcPr>
            <w:tcW w:w="1900" w:type="dxa"/>
          </w:tcPr>
          <w:p w14:paraId="138E807B" w14:textId="77777777" w:rsidR="00D840E6" w:rsidRPr="008F5CA3" w:rsidRDefault="00D840E6" w:rsidP="003253A2">
            <w:pPr>
              <w:rPr>
                <w:b/>
                <w:bCs/>
              </w:rPr>
            </w:pPr>
            <w:proofErr w:type="spellStart"/>
            <w:r>
              <w:rPr>
                <w:b/>
                <w:bCs/>
              </w:rPr>
              <w:t>PolOffrBranchDIM</w:t>
            </w:r>
            <w:proofErr w:type="spellEnd"/>
          </w:p>
        </w:tc>
        <w:tc>
          <w:tcPr>
            <w:tcW w:w="1195" w:type="dxa"/>
          </w:tcPr>
          <w:p w14:paraId="5CE3A54E" w14:textId="77777777" w:rsidR="00D840E6" w:rsidRPr="008F5CA3" w:rsidRDefault="00D840E6" w:rsidP="003253A2">
            <w:pPr>
              <w:rPr>
                <w:b/>
                <w:bCs/>
              </w:rPr>
            </w:pPr>
            <w:r w:rsidRPr="008F5CA3">
              <w:rPr>
                <w:b/>
                <w:bCs/>
              </w:rPr>
              <w:t xml:space="preserve"> </w:t>
            </w:r>
            <w:r>
              <w:rPr>
                <w:b/>
                <w:bCs/>
              </w:rPr>
              <w:t>Total Number of Accidents</w:t>
            </w:r>
          </w:p>
        </w:tc>
        <w:tc>
          <w:tcPr>
            <w:tcW w:w="1195" w:type="dxa"/>
          </w:tcPr>
          <w:p w14:paraId="24498B23" w14:textId="77777777" w:rsidR="00D840E6" w:rsidRDefault="00D840E6" w:rsidP="003253A2">
            <w:pPr>
              <w:rPr>
                <w:b/>
                <w:bCs/>
              </w:rPr>
            </w:pPr>
            <w:r w:rsidRPr="008F5CA3">
              <w:rPr>
                <w:b/>
                <w:bCs/>
              </w:rPr>
              <w:t xml:space="preserve">Total </w:t>
            </w:r>
          </w:p>
          <w:p w14:paraId="346B8379" w14:textId="77777777" w:rsidR="00D840E6" w:rsidRPr="008F5CA3" w:rsidRDefault="00D840E6" w:rsidP="003253A2">
            <w:pPr>
              <w:rPr>
                <w:b/>
                <w:bCs/>
              </w:rPr>
            </w:pPr>
            <w:r>
              <w:rPr>
                <w:b/>
                <w:bCs/>
              </w:rPr>
              <w:t>Number of Vehicles</w:t>
            </w:r>
          </w:p>
        </w:tc>
      </w:tr>
      <w:tr w:rsidR="00D840E6" w14:paraId="2DB9808A" w14:textId="77777777" w:rsidTr="003253A2">
        <w:trPr>
          <w:trHeight w:val="246"/>
        </w:trPr>
        <w:tc>
          <w:tcPr>
            <w:tcW w:w="1900" w:type="dxa"/>
          </w:tcPr>
          <w:p w14:paraId="546D86AB" w14:textId="77777777" w:rsidR="00D840E6" w:rsidRDefault="00D840E6" w:rsidP="003253A2">
            <w:r>
              <w:t>Box Hill</w:t>
            </w:r>
          </w:p>
        </w:tc>
        <w:tc>
          <w:tcPr>
            <w:tcW w:w="1195" w:type="dxa"/>
          </w:tcPr>
          <w:p w14:paraId="08D42B09" w14:textId="77777777" w:rsidR="00D840E6" w:rsidRDefault="00D840E6" w:rsidP="003253A2">
            <w:r>
              <w:t>25</w:t>
            </w:r>
          </w:p>
        </w:tc>
        <w:tc>
          <w:tcPr>
            <w:tcW w:w="1195" w:type="dxa"/>
          </w:tcPr>
          <w:p w14:paraId="4E83B4BC" w14:textId="77777777" w:rsidR="00D840E6" w:rsidRDefault="00D840E6" w:rsidP="003253A2">
            <w:r>
              <w:t>46</w:t>
            </w:r>
          </w:p>
        </w:tc>
      </w:tr>
      <w:tr w:rsidR="00D840E6" w14:paraId="6A239599" w14:textId="77777777" w:rsidTr="003253A2">
        <w:trPr>
          <w:trHeight w:val="261"/>
        </w:trPr>
        <w:tc>
          <w:tcPr>
            <w:tcW w:w="1900" w:type="dxa"/>
          </w:tcPr>
          <w:p w14:paraId="40850BB8" w14:textId="77777777" w:rsidR="00D840E6" w:rsidRDefault="00D840E6" w:rsidP="003253A2">
            <w:r>
              <w:t>Ringwood</w:t>
            </w:r>
          </w:p>
        </w:tc>
        <w:tc>
          <w:tcPr>
            <w:tcW w:w="1195" w:type="dxa"/>
          </w:tcPr>
          <w:p w14:paraId="4B1F66AA" w14:textId="77777777" w:rsidR="00D840E6" w:rsidRDefault="00D840E6" w:rsidP="003253A2">
            <w:r>
              <w:t>11</w:t>
            </w:r>
          </w:p>
        </w:tc>
        <w:tc>
          <w:tcPr>
            <w:tcW w:w="1195" w:type="dxa"/>
          </w:tcPr>
          <w:p w14:paraId="0EB252EA" w14:textId="77777777" w:rsidR="00D840E6" w:rsidRDefault="00D840E6" w:rsidP="003253A2">
            <w:r>
              <w:t>20</w:t>
            </w:r>
          </w:p>
        </w:tc>
      </w:tr>
      <w:tr w:rsidR="00D840E6" w14:paraId="38DF71FD" w14:textId="77777777" w:rsidTr="003253A2">
        <w:trPr>
          <w:trHeight w:val="261"/>
        </w:trPr>
        <w:tc>
          <w:tcPr>
            <w:tcW w:w="1900" w:type="dxa"/>
          </w:tcPr>
          <w:p w14:paraId="722F106E" w14:textId="77777777" w:rsidR="00D840E6" w:rsidRDefault="00D840E6" w:rsidP="003253A2">
            <w:r>
              <w:t>…</w:t>
            </w:r>
          </w:p>
        </w:tc>
        <w:tc>
          <w:tcPr>
            <w:tcW w:w="1195" w:type="dxa"/>
          </w:tcPr>
          <w:p w14:paraId="129643D9" w14:textId="77777777" w:rsidR="00D840E6" w:rsidRDefault="00D840E6" w:rsidP="003253A2">
            <w:r>
              <w:t>…</w:t>
            </w:r>
          </w:p>
        </w:tc>
        <w:tc>
          <w:tcPr>
            <w:tcW w:w="1195" w:type="dxa"/>
          </w:tcPr>
          <w:p w14:paraId="29B5A749" w14:textId="77777777" w:rsidR="00D840E6" w:rsidRDefault="00D840E6" w:rsidP="003253A2">
            <w:r>
              <w:t>…</w:t>
            </w:r>
          </w:p>
        </w:tc>
      </w:tr>
    </w:tbl>
    <w:p w14:paraId="6F24C1E9" w14:textId="77777777" w:rsidR="00D840E6" w:rsidRDefault="00D840E6" w:rsidP="00D840E6"/>
    <w:p w14:paraId="70300107" w14:textId="77777777" w:rsidR="00D840E6" w:rsidRDefault="00D840E6" w:rsidP="00D840E6"/>
    <w:p w14:paraId="7CA44D45" w14:textId="77777777" w:rsidR="00D840E6" w:rsidRPr="00580ADE" w:rsidRDefault="00D840E6" w:rsidP="00D840E6">
      <w:pPr>
        <w:rPr>
          <w:b/>
          <w:bCs/>
          <w:i/>
          <w:iCs/>
        </w:rPr>
      </w:pPr>
      <w:r w:rsidRPr="00580ADE">
        <w:rPr>
          <w:b/>
          <w:bCs/>
          <w:i/>
          <w:iCs/>
        </w:rPr>
        <w:t xml:space="preserve">Note: </w:t>
      </w:r>
      <w:proofErr w:type="spellStart"/>
      <w:r w:rsidRPr="00580ADE">
        <w:rPr>
          <w:b/>
          <w:bCs/>
          <w:i/>
          <w:iCs/>
        </w:rPr>
        <w:t>VehicleDIM</w:t>
      </w:r>
      <w:proofErr w:type="spellEnd"/>
      <w:r w:rsidRPr="00580ADE">
        <w:rPr>
          <w:b/>
          <w:bCs/>
          <w:i/>
          <w:iCs/>
        </w:rPr>
        <w:t xml:space="preserve"> is connected to the Fact Table through Bridging as it cannot be validated satisfactorily through this method directly. </w:t>
      </w:r>
    </w:p>
    <w:p w14:paraId="04FC4856" w14:textId="77777777" w:rsidR="00D840E6" w:rsidRPr="008F5CA3" w:rsidRDefault="00D840E6" w:rsidP="00D840E6"/>
    <w:p w14:paraId="5D6FC10A" w14:textId="0C454B71" w:rsidR="00D840E6" w:rsidRDefault="00D840E6" w:rsidP="00D840E6">
      <w:pPr>
        <w:jc w:val="both"/>
      </w:pPr>
      <w:r>
        <w:t xml:space="preserve">SO, from these tables above containing rough but acceptable data, we can conclude that all the dimensions and the ultimate fact table are acceptable. Hence, the </w:t>
      </w:r>
      <w:r w:rsidRPr="00580ADE">
        <w:rPr>
          <w:i/>
          <w:iCs/>
        </w:rPr>
        <w:t>Accident Records</w:t>
      </w:r>
      <w:r>
        <w:t xml:space="preserve"> Star Schema is </w:t>
      </w:r>
      <w:r w:rsidRPr="00580ADE">
        <w:rPr>
          <w:b/>
          <w:bCs/>
        </w:rPr>
        <w:t xml:space="preserve">valid </w:t>
      </w:r>
      <w:r>
        <w:t xml:space="preserve">as it has been </w:t>
      </w:r>
      <w:r w:rsidRPr="00580ADE">
        <w:rPr>
          <w:b/>
          <w:bCs/>
        </w:rPr>
        <w:t>validated</w:t>
      </w:r>
      <w:r>
        <w:t xml:space="preserve"> by the </w:t>
      </w:r>
      <w:r w:rsidRPr="00580ADE">
        <w:rPr>
          <w:i/>
          <w:iCs/>
        </w:rPr>
        <w:t xml:space="preserve">Two Column </w:t>
      </w:r>
      <w:proofErr w:type="gramStart"/>
      <w:r w:rsidRPr="00580ADE">
        <w:rPr>
          <w:i/>
          <w:iCs/>
        </w:rPr>
        <w:t>Methodology</w:t>
      </w:r>
      <w:r>
        <w:t>(</w:t>
      </w:r>
      <w:proofErr w:type="gramEnd"/>
      <w:r>
        <w:t>The actual data may substantially differ).</w:t>
      </w:r>
    </w:p>
    <w:p w14:paraId="234D8682" w14:textId="77777777" w:rsidR="00D840E6" w:rsidRDefault="00D840E6" w:rsidP="00D840E6"/>
    <w:p w14:paraId="74317DC1" w14:textId="77777777" w:rsidR="005E2E68" w:rsidRDefault="005E2E68" w:rsidP="005E2E68"/>
    <w:p w14:paraId="4C408D35" w14:textId="1D7DC9C6" w:rsidR="005E2E68" w:rsidRPr="005E2E68" w:rsidRDefault="005E2E68" w:rsidP="005E2E68">
      <w:pPr>
        <w:rPr>
          <w:b/>
          <w:bCs/>
          <w:sz w:val="24"/>
          <w:szCs w:val="24"/>
          <w:u w:val="single"/>
        </w:rPr>
      </w:pPr>
      <w:r w:rsidRPr="005E2E68">
        <w:rPr>
          <w:b/>
          <w:bCs/>
          <w:sz w:val="24"/>
          <w:szCs w:val="24"/>
          <w:u w:val="single"/>
        </w:rPr>
        <w:t xml:space="preserve">TASK </w:t>
      </w:r>
      <w:r w:rsidR="00D840E6">
        <w:rPr>
          <w:b/>
          <w:bCs/>
          <w:sz w:val="24"/>
          <w:szCs w:val="24"/>
          <w:u w:val="single"/>
        </w:rPr>
        <w:t>3</w:t>
      </w:r>
    </w:p>
    <w:p w14:paraId="637607EA" w14:textId="77777777" w:rsidR="005E2E68" w:rsidRPr="005E2E68" w:rsidRDefault="005E2E68" w:rsidP="005E2E68">
      <w:pPr>
        <w:rPr>
          <w:sz w:val="24"/>
          <w:szCs w:val="24"/>
        </w:rPr>
      </w:pPr>
    </w:p>
    <w:p w14:paraId="1E3AC377" w14:textId="195B61EC" w:rsidR="00D840E6" w:rsidRPr="00D840E6" w:rsidRDefault="00D840E6" w:rsidP="00D840E6">
      <w:pPr>
        <w:rPr>
          <w:i/>
          <w:iCs/>
          <w:sz w:val="24"/>
          <w:szCs w:val="24"/>
        </w:rPr>
      </w:pPr>
      <w:r w:rsidRPr="00D840E6">
        <w:rPr>
          <w:i/>
          <w:iCs/>
          <w:sz w:val="24"/>
          <w:szCs w:val="24"/>
        </w:rPr>
        <w:t xml:space="preserve">(Initial </w:t>
      </w:r>
      <w:proofErr w:type="spellStart"/>
      <w:r w:rsidRPr="00D840E6">
        <w:rPr>
          <w:i/>
          <w:iCs/>
          <w:sz w:val="24"/>
          <w:szCs w:val="24"/>
        </w:rPr>
        <w:t>Retreival</w:t>
      </w:r>
      <w:proofErr w:type="spellEnd"/>
      <w:r w:rsidRPr="00D840E6">
        <w:rPr>
          <w:i/>
          <w:iCs/>
          <w:sz w:val="24"/>
          <w:szCs w:val="24"/>
        </w:rPr>
        <w:t xml:space="preserve"> </w:t>
      </w:r>
      <w:r>
        <w:rPr>
          <w:i/>
          <w:iCs/>
          <w:sz w:val="24"/>
          <w:szCs w:val="24"/>
        </w:rPr>
        <w:t>o</w:t>
      </w:r>
      <w:r w:rsidRPr="00D840E6">
        <w:rPr>
          <w:i/>
          <w:iCs/>
          <w:sz w:val="24"/>
          <w:szCs w:val="24"/>
        </w:rPr>
        <w:t xml:space="preserve">f Operational Database Tables </w:t>
      </w:r>
      <w:proofErr w:type="gramStart"/>
      <w:r w:rsidRPr="00D840E6">
        <w:rPr>
          <w:i/>
          <w:iCs/>
          <w:sz w:val="24"/>
          <w:szCs w:val="24"/>
        </w:rPr>
        <w:t>From</w:t>
      </w:r>
      <w:proofErr w:type="gramEnd"/>
      <w:r w:rsidRPr="00D840E6">
        <w:rPr>
          <w:i/>
          <w:iCs/>
          <w:sz w:val="24"/>
          <w:szCs w:val="24"/>
        </w:rPr>
        <w:t xml:space="preserve"> Accident Account)</w:t>
      </w:r>
    </w:p>
    <w:p w14:paraId="4F6970F0" w14:textId="77777777" w:rsidR="00D840E6" w:rsidRPr="00D840E6" w:rsidRDefault="00D840E6" w:rsidP="00D840E6">
      <w:pPr>
        <w:rPr>
          <w:sz w:val="24"/>
          <w:szCs w:val="24"/>
        </w:rPr>
      </w:pPr>
      <w:r w:rsidRPr="00D840E6">
        <w:rPr>
          <w:sz w:val="24"/>
          <w:szCs w:val="24"/>
        </w:rPr>
        <w:t>SELECT * FROM ACCIDENT.ACCIDENT;</w:t>
      </w:r>
    </w:p>
    <w:p w14:paraId="1B1E96AF" w14:textId="77777777" w:rsidR="00D840E6" w:rsidRPr="00D840E6" w:rsidRDefault="00D840E6" w:rsidP="00D840E6">
      <w:pPr>
        <w:rPr>
          <w:sz w:val="24"/>
          <w:szCs w:val="24"/>
        </w:rPr>
      </w:pPr>
      <w:r w:rsidRPr="00D840E6">
        <w:rPr>
          <w:sz w:val="24"/>
          <w:szCs w:val="24"/>
        </w:rPr>
        <w:t>SELECT * FROM ACCIDENT.OWNERS;</w:t>
      </w:r>
    </w:p>
    <w:p w14:paraId="7F8775D6" w14:textId="77777777" w:rsidR="00D840E6" w:rsidRPr="00D840E6" w:rsidRDefault="00D840E6" w:rsidP="00D840E6">
      <w:pPr>
        <w:rPr>
          <w:sz w:val="24"/>
          <w:szCs w:val="24"/>
        </w:rPr>
      </w:pPr>
      <w:r w:rsidRPr="00D840E6">
        <w:rPr>
          <w:sz w:val="24"/>
          <w:szCs w:val="24"/>
        </w:rPr>
        <w:t>SELECT * FROM ACCIDENT.DRIVER;</w:t>
      </w:r>
    </w:p>
    <w:p w14:paraId="0AC090C6" w14:textId="77777777" w:rsidR="00D840E6" w:rsidRPr="00D840E6" w:rsidRDefault="00D840E6" w:rsidP="00D840E6">
      <w:pPr>
        <w:rPr>
          <w:sz w:val="24"/>
          <w:szCs w:val="24"/>
        </w:rPr>
      </w:pPr>
      <w:r w:rsidRPr="00D840E6">
        <w:rPr>
          <w:sz w:val="24"/>
          <w:szCs w:val="24"/>
        </w:rPr>
        <w:t>SELECT * FROM ACCIDENT.VEHICLE;</w:t>
      </w:r>
    </w:p>
    <w:p w14:paraId="187EC37D" w14:textId="77777777" w:rsidR="00D840E6" w:rsidRPr="00D840E6" w:rsidRDefault="00D840E6" w:rsidP="00D840E6">
      <w:pPr>
        <w:rPr>
          <w:sz w:val="24"/>
          <w:szCs w:val="24"/>
        </w:rPr>
      </w:pPr>
      <w:r w:rsidRPr="00D840E6">
        <w:rPr>
          <w:sz w:val="24"/>
          <w:szCs w:val="24"/>
        </w:rPr>
        <w:t>SELECT * FROM ACCIDENT.VEHICLE_DRIVER;</w:t>
      </w:r>
    </w:p>
    <w:p w14:paraId="521E57CB" w14:textId="77777777" w:rsidR="00D840E6" w:rsidRPr="00D840E6" w:rsidRDefault="00D840E6" w:rsidP="00D840E6">
      <w:pPr>
        <w:rPr>
          <w:sz w:val="24"/>
          <w:szCs w:val="24"/>
        </w:rPr>
      </w:pPr>
      <w:r w:rsidRPr="00D840E6">
        <w:rPr>
          <w:sz w:val="24"/>
          <w:szCs w:val="24"/>
        </w:rPr>
        <w:t>SELECT * FROM ACCIDENT.LICENCE;</w:t>
      </w:r>
    </w:p>
    <w:p w14:paraId="711AE83A" w14:textId="77777777" w:rsidR="00D840E6" w:rsidRPr="00D840E6" w:rsidRDefault="00D840E6" w:rsidP="00D840E6">
      <w:pPr>
        <w:rPr>
          <w:sz w:val="24"/>
          <w:szCs w:val="24"/>
        </w:rPr>
      </w:pPr>
      <w:r w:rsidRPr="00D840E6">
        <w:rPr>
          <w:sz w:val="24"/>
          <w:szCs w:val="24"/>
        </w:rPr>
        <w:t>SELECT * FROM ACCIDENT.ACCIDENT_RECORD;</w:t>
      </w:r>
    </w:p>
    <w:p w14:paraId="304BDEF9" w14:textId="77777777" w:rsidR="00D840E6" w:rsidRPr="00D840E6" w:rsidRDefault="00D840E6" w:rsidP="00D840E6">
      <w:pPr>
        <w:rPr>
          <w:sz w:val="24"/>
          <w:szCs w:val="24"/>
        </w:rPr>
      </w:pPr>
      <w:r w:rsidRPr="00D840E6">
        <w:rPr>
          <w:sz w:val="24"/>
          <w:szCs w:val="24"/>
        </w:rPr>
        <w:t>SELECT * FROM ACCIDENT.POLICE_OFFICER;</w:t>
      </w:r>
    </w:p>
    <w:p w14:paraId="69B5D17E" w14:textId="77777777" w:rsidR="00D840E6" w:rsidRPr="00D840E6" w:rsidRDefault="00D840E6" w:rsidP="00D840E6">
      <w:pPr>
        <w:rPr>
          <w:sz w:val="24"/>
          <w:szCs w:val="24"/>
        </w:rPr>
      </w:pPr>
    </w:p>
    <w:p w14:paraId="7F32C335" w14:textId="77777777" w:rsidR="00D840E6" w:rsidRPr="00D840E6" w:rsidRDefault="00D840E6" w:rsidP="00D840E6">
      <w:pPr>
        <w:rPr>
          <w:sz w:val="24"/>
          <w:szCs w:val="24"/>
        </w:rPr>
      </w:pPr>
      <w:r w:rsidRPr="00D840E6">
        <w:rPr>
          <w:sz w:val="24"/>
          <w:szCs w:val="24"/>
        </w:rPr>
        <w:t>--DESC ACCIDENT.ACCIDENT;</w:t>
      </w:r>
    </w:p>
    <w:p w14:paraId="5977D2CC" w14:textId="77777777" w:rsidR="00D840E6" w:rsidRPr="00D840E6" w:rsidRDefault="00D840E6" w:rsidP="00D840E6">
      <w:pPr>
        <w:rPr>
          <w:sz w:val="24"/>
          <w:szCs w:val="24"/>
        </w:rPr>
      </w:pPr>
      <w:r w:rsidRPr="00D840E6">
        <w:rPr>
          <w:sz w:val="24"/>
          <w:szCs w:val="24"/>
        </w:rPr>
        <w:t>--DESC ACCIDENT.VEHICLE;</w:t>
      </w:r>
    </w:p>
    <w:p w14:paraId="64DEB067" w14:textId="77777777" w:rsidR="00D840E6" w:rsidRPr="00D840E6" w:rsidRDefault="00D840E6" w:rsidP="00D840E6">
      <w:pPr>
        <w:rPr>
          <w:sz w:val="24"/>
          <w:szCs w:val="24"/>
        </w:rPr>
      </w:pPr>
    </w:p>
    <w:p w14:paraId="4E224685" w14:textId="77777777" w:rsidR="00D840E6" w:rsidRPr="00D840E6" w:rsidRDefault="00D840E6" w:rsidP="00D840E6">
      <w:pPr>
        <w:rPr>
          <w:sz w:val="24"/>
          <w:szCs w:val="24"/>
        </w:rPr>
      </w:pPr>
    </w:p>
    <w:p w14:paraId="13F833C3" w14:textId="77777777" w:rsidR="00D840E6" w:rsidRPr="00D840E6" w:rsidRDefault="00D840E6" w:rsidP="00D840E6">
      <w:pPr>
        <w:rPr>
          <w:sz w:val="24"/>
          <w:szCs w:val="24"/>
        </w:rPr>
      </w:pPr>
      <w:r w:rsidRPr="00D840E6">
        <w:rPr>
          <w:sz w:val="24"/>
          <w:szCs w:val="24"/>
        </w:rPr>
        <w:t>--CREATION OF ALL THE DIMENSIONS</w:t>
      </w:r>
    </w:p>
    <w:p w14:paraId="33E67258" w14:textId="77777777" w:rsidR="00D840E6" w:rsidRPr="00D840E6" w:rsidRDefault="00D840E6" w:rsidP="00D840E6">
      <w:pPr>
        <w:rPr>
          <w:sz w:val="24"/>
          <w:szCs w:val="24"/>
        </w:rPr>
      </w:pPr>
    </w:p>
    <w:p w14:paraId="2ABD5DC8" w14:textId="77777777" w:rsidR="00D840E6" w:rsidRPr="00D840E6" w:rsidRDefault="00D840E6" w:rsidP="00D840E6">
      <w:pPr>
        <w:rPr>
          <w:sz w:val="24"/>
          <w:szCs w:val="24"/>
        </w:rPr>
      </w:pPr>
      <w:r w:rsidRPr="00D840E6">
        <w:rPr>
          <w:sz w:val="24"/>
          <w:szCs w:val="24"/>
        </w:rPr>
        <w:t xml:space="preserve">CREATE TABLE ACCIDENTDIM AS SELECT </w:t>
      </w:r>
      <w:proofErr w:type="gramStart"/>
      <w:r w:rsidRPr="00D840E6">
        <w:rPr>
          <w:sz w:val="24"/>
          <w:szCs w:val="24"/>
        </w:rPr>
        <w:t>A.ACCIDENT</w:t>
      </w:r>
      <w:proofErr w:type="gramEnd"/>
      <w:r w:rsidRPr="00D840E6">
        <w:rPr>
          <w:sz w:val="24"/>
          <w:szCs w:val="24"/>
        </w:rPr>
        <w:t xml:space="preserve">_NO, A.ACCIDENT_EVENT, </w:t>
      </w:r>
    </w:p>
    <w:p w14:paraId="3DC383E5" w14:textId="77777777" w:rsidR="00D840E6" w:rsidRPr="00D840E6" w:rsidRDefault="00D840E6" w:rsidP="00D840E6">
      <w:pPr>
        <w:rPr>
          <w:sz w:val="24"/>
          <w:szCs w:val="24"/>
        </w:rPr>
      </w:pPr>
      <w:r w:rsidRPr="00D840E6">
        <w:rPr>
          <w:sz w:val="24"/>
          <w:szCs w:val="24"/>
        </w:rPr>
        <w:t>1/COUNT(</w:t>
      </w:r>
      <w:proofErr w:type="gramStart"/>
      <w:r w:rsidRPr="00D840E6">
        <w:rPr>
          <w:sz w:val="24"/>
          <w:szCs w:val="24"/>
        </w:rPr>
        <w:t>AR.VEHICLE</w:t>
      </w:r>
      <w:proofErr w:type="gramEnd"/>
      <w:r w:rsidRPr="00D840E6">
        <w:rPr>
          <w:sz w:val="24"/>
          <w:szCs w:val="24"/>
        </w:rPr>
        <w:t>_NO) AS WEIGHTFACTOR,</w:t>
      </w:r>
    </w:p>
    <w:p w14:paraId="10A7B18D" w14:textId="77777777" w:rsidR="00D840E6" w:rsidRPr="00D840E6" w:rsidRDefault="00D840E6" w:rsidP="00D840E6">
      <w:pPr>
        <w:rPr>
          <w:sz w:val="24"/>
          <w:szCs w:val="24"/>
        </w:rPr>
      </w:pPr>
      <w:proofErr w:type="gramStart"/>
      <w:r w:rsidRPr="00D840E6">
        <w:rPr>
          <w:sz w:val="24"/>
          <w:szCs w:val="24"/>
        </w:rPr>
        <w:t>LISTAGG(</w:t>
      </w:r>
      <w:proofErr w:type="gramEnd"/>
      <w:r w:rsidRPr="00D840E6">
        <w:rPr>
          <w:sz w:val="24"/>
          <w:szCs w:val="24"/>
        </w:rPr>
        <w:t>AR.VEHICLE_NO, ',') WITHIN GROUP (ORDER BY AR.VEHICLE_NO) AS VEHICLEGROUPLIST</w:t>
      </w:r>
    </w:p>
    <w:p w14:paraId="0C531B09" w14:textId="77777777" w:rsidR="00D840E6" w:rsidRPr="00D840E6" w:rsidRDefault="00D840E6" w:rsidP="00D840E6">
      <w:pPr>
        <w:rPr>
          <w:sz w:val="24"/>
          <w:szCs w:val="24"/>
        </w:rPr>
      </w:pPr>
      <w:r w:rsidRPr="00D840E6">
        <w:rPr>
          <w:sz w:val="24"/>
          <w:szCs w:val="24"/>
        </w:rPr>
        <w:t>FROM ACCIDENT.ACCIDENT A, ACCIDENT.ACCIDENT_RECORD AR</w:t>
      </w:r>
    </w:p>
    <w:p w14:paraId="6B40CD35" w14:textId="77777777" w:rsidR="00D840E6" w:rsidRPr="00D840E6" w:rsidRDefault="00D840E6" w:rsidP="00D840E6">
      <w:pPr>
        <w:rPr>
          <w:sz w:val="24"/>
          <w:szCs w:val="24"/>
        </w:rPr>
      </w:pPr>
      <w:r w:rsidRPr="00D840E6">
        <w:rPr>
          <w:sz w:val="24"/>
          <w:szCs w:val="24"/>
        </w:rPr>
        <w:t xml:space="preserve">WHERE </w:t>
      </w:r>
      <w:proofErr w:type="gramStart"/>
      <w:r w:rsidRPr="00D840E6">
        <w:rPr>
          <w:sz w:val="24"/>
          <w:szCs w:val="24"/>
        </w:rPr>
        <w:t>A.ACCIDENT</w:t>
      </w:r>
      <w:proofErr w:type="gramEnd"/>
      <w:r w:rsidRPr="00D840E6">
        <w:rPr>
          <w:sz w:val="24"/>
          <w:szCs w:val="24"/>
        </w:rPr>
        <w:t>_NO = AR.ACCIDENT_NO</w:t>
      </w:r>
    </w:p>
    <w:p w14:paraId="300D5926" w14:textId="77777777" w:rsidR="00D840E6" w:rsidRPr="00D840E6" w:rsidRDefault="00D840E6" w:rsidP="00D840E6">
      <w:pPr>
        <w:rPr>
          <w:sz w:val="24"/>
          <w:szCs w:val="24"/>
        </w:rPr>
      </w:pPr>
      <w:r w:rsidRPr="00D840E6">
        <w:rPr>
          <w:sz w:val="24"/>
          <w:szCs w:val="24"/>
        </w:rPr>
        <w:t xml:space="preserve">GROUP BY </w:t>
      </w:r>
      <w:proofErr w:type="gramStart"/>
      <w:r w:rsidRPr="00D840E6">
        <w:rPr>
          <w:sz w:val="24"/>
          <w:szCs w:val="24"/>
        </w:rPr>
        <w:t>A.ACCIDENT</w:t>
      </w:r>
      <w:proofErr w:type="gramEnd"/>
      <w:r w:rsidRPr="00D840E6">
        <w:rPr>
          <w:sz w:val="24"/>
          <w:szCs w:val="24"/>
        </w:rPr>
        <w:t>_NO, A.ACCIDENT_EVENT;</w:t>
      </w:r>
    </w:p>
    <w:p w14:paraId="0B21DA0E" w14:textId="77777777" w:rsidR="00D840E6" w:rsidRPr="00D840E6" w:rsidRDefault="00D840E6" w:rsidP="00D840E6">
      <w:pPr>
        <w:rPr>
          <w:sz w:val="24"/>
          <w:szCs w:val="24"/>
        </w:rPr>
      </w:pPr>
    </w:p>
    <w:p w14:paraId="2CB6F6FF" w14:textId="77777777" w:rsidR="00D840E6" w:rsidRPr="00D840E6" w:rsidRDefault="00D840E6" w:rsidP="00D840E6">
      <w:pPr>
        <w:rPr>
          <w:sz w:val="24"/>
          <w:szCs w:val="24"/>
        </w:rPr>
      </w:pPr>
      <w:r w:rsidRPr="00D840E6">
        <w:rPr>
          <w:sz w:val="24"/>
          <w:szCs w:val="24"/>
        </w:rPr>
        <w:t>SELECT * FROM ACCIDENTDIM;</w:t>
      </w:r>
    </w:p>
    <w:p w14:paraId="022E590D" w14:textId="77777777" w:rsidR="00D840E6" w:rsidRPr="00D840E6" w:rsidRDefault="00D840E6" w:rsidP="00D840E6">
      <w:pPr>
        <w:rPr>
          <w:sz w:val="24"/>
          <w:szCs w:val="24"/>
        </w:rPr>
      </w:pPr>
      <w:r w:rsidRPr="00D840E6">
        <w:rPr>
          <w:sz w:val="24"/>
          <w:szCs w:val="24"/>
        </w:rPr>
        <w:t xml:space="preserve"> </w:t>
      </w:r>
    </w:p>
    <w:p w14:paraId="471AF4FB" w14:textId="77777777" w:rsidR="00D840E6" w:rsidRPr="00D840E6" w:rsidRDefault="00D840E6" w:rsidP="00D840E6">
      <w:pPr>
        <w:rPr>
          <w:sz w:val="24"/>
          <w:szCs w:val="24"/>
        </w:rPr>
      </w:pPr>
      <w:r w:rsidRPr="00D840E6">
        <w:rPr>
          <w:sz w:val="24"/>
          <w:szCs w:val="24"/>
        </w:rPr>
        <w:t>--DROP TABLE ACCIDENTDIM;</w:t>
      </w:r>
    </w:p>
    <w:p w14:paraId="70350FEF" w14:textId="77777777" w:rsidR="00D840E6" w:rsidRPr="00D840E6" w:rsidRDefault="00D840E6" w:rsidP="00D840E6">
      <w:pPr>
        <w:rPr>
          <w:sz w:val="24"/>
          <w:szCs w:val="24"/>
        </w:rPr>
      </w:pPr>
    </w:p>
    <w:p w14:paraId="3EB130FF" w14:textId="77777777" w:rsidR="00D840E6" w:rsidRPr="00D840E6" w:rsidRDefault="00D840E6" w:rsidP="00D840E6">
      <w:pPr>
        <w:rPr>
          <w:sz w:val="24"/>
          <w:szCs w:val="24"/>
        </w:rPr>
      </w:pPr>
    </w:p>
    <w:p w14:paraId="2EB17324" w14:textId="77777777" w:rsidR="00D840E6" w:rsidRPr="00D840E6" w:rsidRDefault="00D840E6" w:rsidP="00D840E6">
      <w:pPr>
        <w:rPr>
          <w:sz w:val="24"/>
          <w:szCs w:val="24"/>
        </w:rPr>
      </w:pPr>
      <w:r w:rsidRPr="00D840E6">
        <w:rPr>
          <w:sz w:val="24"/>
          <w:szCs w:val="24"/>
        </w:rPr>
        <w:t>CREATE TABLE LOCATIONDIM AS SELECT DISTINCT ACCIDENT_LOCATION_CODE, ACCIDENT_SUBURB FROM ACCIDENT.ACCIDENT;</w:t>
      </w:r>
    </w:p>
    <w:p w14:paraId="689AF103" w14:textId="77777777" w:rsidR="00D840E6" w:rsidRPr="00D840E6" w:rsidRDefault="00D840E6" w:rsidP="00D840E6">
      <w:pPr>
        <w:rPr>
          <w:sz w:val="24"/>
          <w:szCs w:val="24"/>
        </w:rPr>
      </w:pPr>
      <w:r w:rsidRPr="00D840E6">
        <w:rPr>
          <w:sz w:val="24"/>
          <w:szCs w:val="24"/>
        </w:rPr>
        <w:t>SELECT * FROM LOCATIONDIM;</w:t>
      </w:r>
    </w:p>
    <w:p w14:paraId="1B1CDE21" w14:textId="77777777" w:rsidR="00D840E6" w:rsidRPr="00D840E6" w:rsidRDefault="00D840E6" w:rsidP="00D840E6">
      <w:pPr>
        <w:rPr>
          <w:sz w:val="24"/>
          <w:szCs w:val="24"/>
        </w:rPr>
      </w:pPr>
    </w:p>
    <w:p w14:paraId="3D8249E4" w14:textId="77777777" w:rsidR="00D840E6" w:rsidRPr="00D840E6" w:rsidRDefault="00D840E6" w:rsidP="00D840E6">
      <w:pPr>
        <w:rPr>
          <w:sz w:val="24"/>
          <w:szCs w:val="24"/>
        </w:rPr>
      </w:pPr>
    </w:p>
    <w:p w14:paraId="4A59889E" w14:textId="77777777" w:rsidR="00D840E6" w:rsidRPr="00D840E6" w:rsidRDefault="00D840E6" w:rsidP="00D840E6">
      <w:pPr>
        <w:rPr>
          <w:sz w:val="24"/>
          <w:szCs w:val="24"/>
        </w:rPr>
      </w:pPr>
    </w:p>
    <w:p w14:paraId="67DAF89A" w14:textId="77777777" w:rsidR="00D840E6" w:rsidRPr="00D840E6" w:rsidRDefault="00D840E6" w:rsidP="00D840E6">
      <w:pPr>
        <w:rPr>
          <w:sz w:val="24"/>
          <w:szCs w:val="24"/>
        </w:rPr>
      </w:pPr>
      <w:r w:rsidRPr="00D840E6">
        <w:rPr>
          <w:sz w:val="24"/>
          <w:szCs w:val="24"/>
        </w:rPr>
        <w:t>CREATE TABLE LIGHTINGPERIODDIM AS SELECT DISTINCT TO_</w:t>
      </w:r>
      <w:proofErr w:type="gramStart"/>
      <w:r w:rsidRPr="00D840E6">
        <w:rPr>
          <w:sz w:val="24"/>
          <w:szCs w:val="24"/>
        </w:rPr>
        <w:t>CHAR(</w:t>
      </w:r>
      <w:proofErr w:type="gramEnd"/>
      <w:r w:rsidRPr="00D840E6">
        <w:rPr>
          <w:sz w:val="24"/>
          <w:szCs w:val="24"/>
        </w:rPr>
        <w:t>ACCIDENT_DATE_TIME, 'HH24:MI') AS ACCIDENT_TIME FROM ACCIDENT.ACCIDENT;</w:t>
      </w:r>
    </w:p>
    <w:p w14:paraId="568018AA" w14:textId="77777777" w:rsidR="00D840E6" w:rsidRPr="00D840E6" w:rsidRDefault="00D840E6" w:rsidP="00D840E6">
      <w:pPr>
        <w:rPr>
          <w:sz w:val="24"/>
          <w:szCs w:val="24"/>
        </w:rPr>
      </w:pPr>
    </w:p>
    <w:p w14:paraId="0B3F211B" w14:textId="77777777" w:rsidR="00D840E6" w:rsidRPr="00D840E6" w:rsidRDefault="00D840E6" w:rsidP="00D840E6">
      <w:pPr>
        <w:rPr>
          <w:sz w:val="24"/>
          <w:szCs w:val="24"/>
        </w:rPr>
      </w:pPr>
      <w:r w:rsidRPr="00D840E6">
        <w:rPr>
          <w:sz w:val="24"/>
          <w:szCs w:val="24"/>
        </w:rPr>
        <w:t>ALTER TABLE LIGHTINGPERIODDIM ADD</w:t>
      </w:r>
    </w:p>
    <w:p w14:paraId="0FE5B924" w14:textId="77777777" w:rsidR="00D840E6" w:rsidRPr="00D840E6" w:rsidRDefault="00D840E6" w:rsidP="00D840E6">
      <w:pPr>
        <w:rPr>
          <w:sz w:val="24"/>
          <w:szCs w:val="24"/>
        </w:rPr>
      </w:pPr>
      <w:r w:rsidRPr="00D840E6">
        <w:rPr>
          <w:sz w:val="24"/>
          <w:szCs w:val="24"/>
        </w:rPr>
        <w:lastRenderedPageBreak/>
        <w:t xml:space="preserve">LIGHTING_PERIOD_TYPE </w:t>
      </w:r>
      <w:proofErr w:type="gramStart"/>
      <w:r w:rsidRPr="00D840E6">
        <w:rPr>
          <w:sz w:val="24"/>
          <w:szCs w:val="24"/>
        </w:rPr>
        <w:t>VARCHAR(</w:t>
      </w:r>
      <w:proofErr w:type="gramEnd"/>
      <w:r w:rsidRPr="00D840E6">
        <w:rPr>
          <w:sz w:val="24"/>
          <w:szCs w:val="24"/>
        </w:rPr>
        <w:t>15);</w:t>
      </w:r>
    </w:p>
    <w:p w14:paraId="7AFC539F" w14:textId="77777777" w:rsidR="00D840E6" w:rsidRPr="00D840E6" w:rsidRDefault="00D840E6" w:rsidP="00D840E6">
      <w:pPr>
        <w:rPr>
          <w:sz w:val="24"/>
          <w:szCs w:val="24"/>
        </w:rPr>
      </w:pPr>
    </w:p>
    <w:p w14:paraId="3D20E7C8" w14:textId="77777777" w:rsidR="00D840E6" w:rsidRPr="00D840E6" w:rsidRDefault="00D840E6" w:rsidP="00D840E6">
      <w:pPr>
        <w:rPr>
          <w:sz w:val="24"/>
          <w:szCs w:val="24"/>
        </w:rPr>
      </w:pPr>
      <w:r w:rsidRPr="00D840E6">
        <w:rPr>
          <w:sz w:val="24"/>
          <w:szCs w:val="24"/>
        </w:rPr>
        <w:t>UPDATE LIGHTINGPERIODDIM SET</w:t>
      </w:r>
    </w:p>
    <w:p w14:paraId="3268C896" w14:textId="77777777" w:rsidR="00D840E6" w:rsidRPr="00D840E6" w:rsidRDefault="00D840E6" w:rsidP="00D840E6">
      <w:pPr>
        <w:rPr>
          <w:sz w:val="24"/>
          <w:szCs w:val="24"/>
        </w:rPr>
      </w:pPr>
      <w:r w:rsidRPr="00D840E6">
        <w:rPr>
          <w:sz w:val="24"/>
          <w:szCs w:val="24"/>
        </w:rPr>
        <w:t>LIGHTING_PERIOD_TYPE = 'DAYTIME'</w:t>
      </w:r>
    </w:p>
    <w:p w14:paraId="78E3EFAA" w14:textId="77777777" w:rsidR="00D840E6" w:rsidRPr="00D840E6" w:rsidRDefault="00D840E6" w:rsidP="00D840E6">
      <w:pPr>
        <w:rPr>
          <w:sz w:val="24"/>
          <w:szCs w:val="24"/>
        </w:rPr>
      </w:pPr>
      <w:r w:rsidRPr="00D840E6">
        <w:rPr>
          <w:sz w:val="24"/>
          <w:szCs w:val="24"/>
        </w:rPr>
        <w:t>WHERE ACCIDENT_TIME &gt;= '06:00' AND ACCIDENT_TIME &lt;= '17:59';</w:t>
      </w:r>
    </w:p>
    <w:p w14:paraId="5B6E5068" w14:textId="77777777" w:rsidR="00D840E6" w:rsidRPr="00D840E6" w:rsidRDefault="00D840E6" w:rsidP="00D840E6">
      <w:pPr>
        <w:rPr>
          <w:sz w:val="24"/>
          <w:szCs w:val="24"/>
        </w:rPr>
      </w:pPr>
      <w:r w:rsidRPr="00D840E6">
        <w:rPr>
          <w:sz w:val="24"/>
          <w:szCs w:val="24"/>
        </w:rPr>
        <w:t>UPDATE LIGHTINGPERIODDIM SET</w:t>
      </w:r>
    </w:p>
    <w:p w14:paraId="320F852B" w14:textId="77777777" w:rsidR="00D840E6" w:rsidRPr="00D840E6" w:rsidRDefault="00D840E6" w:rsidP="00D840E6">
      <w:pPr>
        <w:rPr>
          <w:sz w:val="24"/>
          <w:szCs w:val="24"/>
        </w:rPr>
      </w:pPr>
      <w:r w:rsidRPr="00D840E6">
        <w:rPr>
          <w:sz w:val="24"/>
          <w:szCs w:val="24"/>
        </w:rPr>
        <w:t>LIGHTING_PERIOD_TYPE = 'NIGHTTIME'</w:t>
      </w:r>
    </w:p>
    <w:p w14:paraId="18747EDE" w14:textId="77777777" w:rsidR="00D840E6" w:rsidRPr="00D840E6" w:rsidRDefault="00D840E6" w:rsidP="00D840E6">
      <w:pPr>
        <w:rPr>
          <w:sz w:val="24"/>
          <w:szCs w:val="24"/>
        </w:rPr>
      </w:pPr>
      <w:r w:rsidRPr="00D840E6">
        <w:rPr>
          <w:sz w:val="24"/>
          <w:szCs w:val="24"/>
        </w:rPr>
        <w:t>WHERE ACCIDENT_TIME &gt;= '18:00' OR ACCIDENT_TIME &lt;= '05:59';</w:t>
      </w:r>
    </w:p>
    <w:p w14:paraId="4833BF9F" w14:textId="77777777" w:rsidR="00D840E6" w:rsidRPr="00D840E6" w:rsidRDefault="00D840E6" w:rsidP="00D840E6">
      <w:pPr>
        <w:rPr>
          <w:sz w:val="24"/>
          <w:szCs w:val="24"/>
        </w:rPr>
      </w:pPr>
    </w:p>
    <w:p w14:paraId="044B20B7" w14:textId="77777777" w:rsidR="00D840E6" w:rsidRPr="00D840E6" w:rsidRDefault="00D840E6" w:rsidP="00D840E6">
      <w:pPr>
        <w:rPr>
          <w:sz w:val="24"/>
          <w:szCs w:val="24"/>
        </w:rPr>
      </w:pPr>
      <w:r w:rsidRPr="00D840E6">
        <w:rPr>
          <w:sz w:val="24"/>
          <w:szCs w:val="24"/>
        </w:rPr>
        <w:t>SELECT * FROM LIGHTINGPERIODDIM;</w:t>
      </w:r>
    </w:p>
    <w:p w14:paraId="5132B9D0" w14:textId="77777777" w:rsidR="00D840E6" w:rsidRPr="00D840E6" w:rsidRDefault="00D840E6" w:rsidP="00D840E6">
      <w:pPr>
        <w:rPr>
          <w:sz w:val="24"/>
          <w:szCs w:val="24"/>
        </w:rPr>
      </w:pPr>
    </w:p>
    <w:p w14:paraId="220F3648" w14:textId="77777777" w:rsidR="00D840E6" w:rsidRPr="00D840E6" w:rsidRDefault="00D840E6" w:rsidP="00D840E6">
      <w:pPr>
        <w:rPr>
          <w:sz w:val="24"/>
          <w:szCs w:val="24"/>
        </w:rPr>
      </w:pPr>
    </w:p>
    <w:p w14:paraId="3CA23A34" w14:textId="77777777" w:rsidR="00D840E6" w:rsidRPr="00D840E6" w:rsidRDefault="00D840E6" w:rsidP="00D840E6">
      <w:pPr>
        <w:rPr>
          <w:sz w:val="24"/>
          <w:szCs w:val="24"/>
        </w:rPr>
      </w:pPr>
      <w:r w:rsidRPr="00D840E6">
        <w:rPr>
          <w:sz w:val="24"/>
          <w:szCs w:val="24"/>
        </w:rPr>
        <w:t xml:space="preserve">CREATE TABLE VEHICLEDIM AS SELECT VEHICLE_NO, VEHICLE_MODEL, VEHICLE_YEAR </w:t>
      </w:r>
    </w:p>
    <w:p w14:paraId="369FB2C2" w14:textId="77777777" w:rsidR="00D840E6" w:rsidRPr="00D840E6" w:rsidRDefault="00D840E6" w:rsidP="00D840E6">
      <w:pPr>
        <w:rPr>
          <w:sz w:val="24"/>
          <w:szCs w:val="24"/>
        </w:rPr>
      </w:pPr>
      <w:r w:rsidRPr="00D840E6">
        <w:rPr>
          <w:sz w:val="24"/>
          <w:szCs w:val="24"/>
        </w:rPr>
        <w:t>FROM ACCIDENT.VEHICLE</w:t>
      </w:r>
    </w:p>
    <w:p w14:paraId="27999C76" w14:textId="77777777" w:rsidR="00D840E6" w:rsidRPr="00D840E6" w:rsidRDefault="00D840E6" w:rsidP="00D840E6">
      <w:pPr>
        <w:rPr>
          <w:sz w:val="24"/>
          <w:szCs w:val="24"/>
        </w:rPr>
      </w:pPr>
      <w:r w:rsidRPr="00D840E6">
        <w:rPr>
          <w:sz w:val="24"/>
          <w:szCs w:val="24"/>
        </w:rPr>
        <w:t>GROUP BY VEHICLE_NO, VEHICLE_MODEL, VEHICLE_YEAR;</w:t>
      </w:r>
    </w:p>
    <w:p w14:paraId="4B14287E" w14:textId="77777777" w:rsidR="00D840E6" w:rsidRPr="00D840E6" w:rsidRDefault="00D840E6" w:rsidP="00D840E6">
      <w:pPr>
        <w:rPr>
          <w:sz w:val="24"/>
          <w:szCs w:val="24"/>
        </w:rPr>
      </w:pPr>
    </w:p>
    <w:p w14:paraId="5F624A81" w14:textId="77777777" w:rsidR="00D840E6" w:rsidRPr="00D840E6" w:rsidRDefault="00D840E6" w:rsidP="00D840E6">
      <w:pPr>
        <w:rPr>
          <w:sz w:val="24"/>
          <w:szCs w:val="24"/>
        </w:rPr>
      </w:pPr>
      <w:r w:rsidRPr="00D840E6">
        <w:rPr>
          <w:sz w:val="24"/>
          <w:szCs w:val="24"/>
        </w:rPr>
        <w:t>SELECT * FROM VEHICLEDIM;</w:t>
      </w:r>
    </w:p>
    <w:p w14:paraId="58D123CF" w14:textId="77777777" w:rsidR="00D840E6" w:rsidRPr="00D840E6" w:rsidRDefault="00D840E6" w:rsidP="00D840E6">
      <w:pPr>
        <w:rPr>
          <w:sz w:val="24"/>
          <w:szCs w:val="24"/>
        </w:rPr>
      </w:pPr>
    </w:p>
    <w:p w14:paraId="6A579A15" w14:textId="77777777" w:rsidR="00D840E6" w:rsidRPr="00D840E6" w:rsidRDefault="00D840E6" w:rsidP="00D840E6">
      <w:pPr>
        <w:rPr>
          <w:sz w:val="24"/>
          <w:szCs w:val="24"/>
        </w:rPr>
      </w:pPr>
    </w:p>
    <w:p w14:paraId="3DBF0852" w14:textId="77777777" w:rsidR="00D840E6" w:rsidRPr="00D840E6" w:rsidRDefault="00D840E6" w:rsidP="00D840E6">
      <w:pPr>
        <w:rPr>
          <w:sz w:val="24"/>
          <w:szCs w:val="24"/>
        </w:rPr>
      </w:pPr>
      <w:r w:rsidRPr="00D840E6">
        <w:rPr>
          <w:sz w:val="24"/>
          <w:szCs w:val="24"/>
        </w:rPr>
        <w:t>CREATE TABLE ACCIDENTVEHICLEBRIDGE AS SELECT * FROM ACCIDENT.ACCIDENT_RECORD;</w:t>
      </w:r>
    </w:p>
    <w:p w14:paraId="64AF12D2" w14:textId="77777777" w:rsidR="00D840E6" w:rsidRPr="00D840E6" w:rsidRDefault="00D840E6" w:rsidP="00D840E6">
      <w:pPr>
        <w:rPr>
          <w:sz w:val="24"/>
          <w:szCs w:val="24"/>
        </w:rPr>
      </w:pPr>
    </w:p>
    <w:p w14:paraId="2B71E4BF" w14:textId="77777777" w:rsidR="00D840E6" w:rsidRPr="00D840E6" w:rsidRDefault="00D840E6" w:rsidP="00D840E6">
      <w:pPr>
        <w:rPr>
          <w:sz w:val="24"/>
          <w:szCs w:val="24"/>
        </w:rPr>
      </w:pPr>
      <w:r w:rsidRPr="00D840E6">
        <w:rPr>
          <w:sz w:val="24"/>
          <w:szCs w:val="24"/>
        </w:rPr>
        <w:t>SELECT * FROM ACCIDENTVEHICLEBRIDGE;</w:t>
      </w:r>
    </w:p>
    <w:p w14:paraId="4B6140CA" w14:textId="77777777" w:rsidR="00D840E6" w:rsidRPr="00D840E6" w:rsidRDefault="00D840E6" w:rsidP="00D840E6">
      <w:pPr>
        <w:rPr>
          <w:sz w:val="24"/>
          <w:szCs w:val="24"/>
        </w:rPr>
      </w:pPr>
    </w:p>
    <w:p w14:paraId="6CFF5135" w14:textId="77777777" w:rsidR="00D840E6" w:rsidRPr="00D840E6" w:rsidRDefault="00D840E6" w:rsidP="00D840E6">
      <w:pPr>
        <w:rPr>
          <w:sz w:val="24"/>
          <w:szCs w:val="24"/>
        </w:rPr>
      </w:pPr>
    </w:p>
    <w:p w14:paraId="19DB5791" w14:textId="77777777" w:rsidR="00D840E6" w:rsidRPr="00D840E6" w:rsidRDefault="00D840E6" w:rsidP="00D840E6">
      <w:pPr>
        <w:rPr>
          <w:sz w:val="24"/>
          <w:szCs w:val="24"/>
        </w:rPr>
      </w:pPr>
    </w:p>
    <w:p w14:paraId="0EBB0C27" w14:textId="77777777" w:rsidR="00D840E6" w:rsidRPr="00D840E6" w:rsidRDefault="00D840E6" w:rsidP="00D840E6">
      <w:pPr>
        <w:rPr>
          <w:sz w:val="24"/>
          <w:szCs w:val="24"/>
        </w:rPr>
      </w:pPr>
      <w:r w:rsidRPr="00D840E6">
        <w:rPr>
          <w:sz w:val="24"/>
          <w:szCs w:val="24"/>
        </w:rPr>
        <w:t>CREATE TABLE POLOFFRBRANCHDIM AS SELECT DISTINCT OFFICER_BRANCH FROM ACCIDENT.POLICE_OFFICER;</w:t>
      </w:r>
    </w:p>
    <w:p w14:paraId="38CDE9AB" w14:textId="77777777" w:rsidR="00D840E6" w:rsidRPr="00D840E6" w:rsidRDefault="00D840E6" w:rsidP="00D840E6">
      <w:pPr>
        <w:rPr>
          <w:sz w:val="24"/>
          <w:szCs w:val="24"/>
        </w:rPr>
      </w:pPr>
    </w:p>
    <w:p w14:paraId="4E8A131F" w14:textId="77777777" w:rsidR="00D840E6" w:rsidRPr="00D840E6" w:rsidRDefault="00D840E6" w:rsidP="00D840E6">
      <w:pPr>
        <w:rPr>
          <w:sz w:val="24"/>
          <w:szCs w:val="24"/>
        </w:rPr>
      </w:pPr>
      <w:r w:rsidRPr="00D840E6">
        <w:rPr>
          <w:sz w:val="24"/>
          <w:szCs w:val="24"/>
        </w:rPr>
        <w:t>SELECT * FROM POLOFFRBRANCHDIM;</w:t>
      </w:r>
    </w:p>
    <w:p w14:paraId="4AB8865E" w14:textId="77777777" w:rsidR="00D840E6" w:rsidRPr="00D840E6" w:rsidRDefault="00D840E6" w:rsidP="00D840E6">
      <w:pPr>
        <w:rPr>
          <w:sz w:val="24"/>
          <w:szCs w:val="24"/>
        </w:rPr>
      </w:pPr>
    </w:p>
    <w:p w14:paraId="2407A33C" w14:textId="77777777" w:rsidR="00D840E6" w:rsidRPr="00D840E6" w:rsidRDefault="00D840E6" w:rsidP="00D840E6">
      <w:pPr>
        <w:rPr>
          <w:sz w:val="24"/>
          <w:szCs w:val="24"/>
        </w:rPr>
      </w:pPr>
      <w:r w:rsidRPr="00D840E6">
        <w:rPr>
          <w:sz w:val="24"/>
          <w:szCs w:val="24"/>
        </w:rPr>
        <w:lastRenderedPageBreak/>
        <w:t>--THE TEMP FACT TABLE</w:t>
      </w:r>
    </w:p>
    <w:p w14:paraId="540DFB87" w14:textId="77777777" w:rsidR="00D840E6" w:rsidRPr="00D840E6" w:rsidRDefault="00D840E6" w:rsidP="00D840E6">
      <w:pPr>
        <w:rPr>
          <w:sz w:val="24"/>
          <w:szCs w:val="24"/>
        </w:rPr>
      </w:pPr>
    </w:p>
    <w:p w14:paraId="377755DE" w14:textId="77777777" w:rsidR="00D840E6" w:rsidRPr="00D840E6" w:rsidRDefault="00D840E6" w:rsidP="00D840E6">
      <w:pPr>
        <w:rPr>
          <w:sz w:val="24"/>
          <w:szCs w:val="24"/>
        </w:rPr>
      </w:pPr>
      <w:r w:rsidRPr="00D840E6">
        <w:rPr>
          <w:sz w:val="24"/>
          <w:szCs w:val="24"/>
        </w:rPr>
        <w:t xml:space="preserve">CREATE TABLE TEMP_FACT_AR AS SELECT </w:t>
      </w:r>
      <w:proofErr w:type="gramStart"/>
      <w:r w:rsidRPr="00D840E6">
        <w:rPr>
          <w:sz w:val="24"/>
          <w:szCs w:val="24"/>
        </w:rPr>
        <w:t>A.ACCIDENT</w:t>
      </w:r>
      <w:proofErr w:type="gramEnd"/>
      <w:r w:rsidRPr="00D840E6">
        <w:rPr>
          <w:sz w:val="24"/>
          <w:szCs w:val="24"/>
        </w:rPr>
        <w:t>_LOCATION_CODE, A.ACCIDENT_NO,</w:t>
      </w:r>
    </w:p>
    <w:p w14:paraId="7825E7BB" w14:textId="77777777" w:rsidR="00D840E6" w:rsidRPr="00D840E6" w:rsidRDefault="00D840E6" w:rsidP="00D840E6">
      <w:pPr>
        <w:rPr>
          <w:sz w:val="24"/>
          <w:szCs w:val="24"/>
        </w:rPr>
      </w:pPr>
      <w:r w:rsidRPr="00D840E6">
        <w:rPr>
          <w:sz w:val="24"/>
          <w:szCs w:val="24"/>
        </w:rPr>
        <w:t>TO_</w:t>
      </w:r>
      <w:proofErr w:type="gramStart"/>
      <w:r w:rsidRPr="00D840E6">
        <w:rPr>
          <w:sz w:val="24"/>
          <w:szCs w:val="24"/>
        </w:rPr>
        <w:t>CHAR(</w:t>
      </w:r>
      <w:proofErr w:type="gramEnd"/>
      <w:r w:rsidRPr="00D840E6">
        <w:rPr>
          <w:sz w:val="24"/>
          <w:szCs w:val="24"/>
        </w:rPr>
        <w:t>A.ACCIDENT_DATE_TIME, 'HH24:MI') AS ACCIDENT_TIME, P.OFFICER_BRANCH</w:t>
      </w:r>
    </w:p>
    <w:p w14:paraId="6137F914" w14:textId="77777777" w:rsidR="00D840E6" w:rsidRPr="00D840E6" w:rsidRDefault="00D840E6" w:rsidP="00D840E6">
      <w:pPr>
        <w:rPr>
          <w:sz w:val="24"/>
          <w:szCs w:val="24"/>
        </w:rPr>
      </w:pPr>
      <w:r w:rsidRPr="00D840E6">
        <w:rPr>
          <w:sz w:val="24"/>
          <w:szCs w:val="24"/>
        </w:rPr>
        <w:t xml:space="preserve">FROM ACCIDENT.ACCIDENT A, ACCIDENT.ACCIDENT_RECORD AR, ACCIDENT.POLICE_OFFICER P </w:t>
      </w:r>
    </w:p>
    <w:p w14:paraId="3B5B4FC1" w14:textId="77777777" w:rsidR="00D840E6" w:rsidRPr="00D840E6" w:rsidRDefault="00D840E6" w:rsidP="00D840E6">
      <w:pPr>
        <w:rPr>
          <w:sz w:val="24"/>
          <w:szCs w:val="24"/>
        </w:rPr>
      </w:pPr>
      <w:r w:rsidRPr="00D840E6">
        <w:rPr>
          <w:sz w:val="24"/>
          <w:szCs w:val="24"/>
        </w:rPr>
        <w:t xml:space="preserve">WHERE A. ACCIDENT_NO = </w:t>
      </w:r>
      <w:proofErr w:type="gramStart"/>
      <w:r w:rsidRPr="00D840E6">
        <w:rPr>
          <w:sz w:val="24"/>
          <w:szCs w:val="24"/>
        </w:rPr>
        <w:t>AR.ACCIDENT</w:t>
      </w:r>
      <w:proofErr w:type="gramEnd"/>
      <w:r w:rsidRPr="00D840E6">
        <w:rPr>
          <w:sz w:val="24"/>
          <w:szCs w:val="24"/>
        </w:rPr>
        <w:t>_NO</w:t>
      </w:r>
    </w:p>
    <w:p w14:paraId="390F70A3" w14:textId="77777777" w:rsidR="00D840E6" w:rsidRPr="00D840E6" w:rsidRDefault="00D840E6" w:rsidP="00D840E6">
      <w:pPr>
        <w:rPr>
          <w:sz w:val="24"/>
          <w:szCs w:val="24"/>
        </w:rPr>
      </w:pPr>
      <w:r w:rsidRPr="00D840E6">
        <w:rPr>
          <w:sz w:val="24"/>
          <w:szCs w:val="24"/>
        </w:rPr>
        <w:t xml:space="preserve">AND </w:t>
      </w:r>
      <w:proofErr w:type="gramStart"/>
      <w:r w:rsidRPr="00D840E6">
        <w:rPr>
          <w:sz w:val="24"/>
          <w:szCs w:val="24"/>
        </w:rPr>
        <w:t>P.OFFICER</w:t>
      </w:r>
      <w:proofErr w:type="gramEnd"/>
      <w:r w:rsidRPr="00D840E6">
        <w:rPr>
          <w:sz w:val="24"/>
          <w:szCs w:val="24"/>
        </w:rPr>
        <w:t>_ID = A.OFFICER_ID</w:t>
      </w:r>
    </w:p>
    <w:p w14:paraId="2060E8AB" w14:textId="77777777" w:rsidR="00D840E6" w:rsidRPr="00D840E6" w:rsidRDefault="00D840E6" w:rsidP="00D840E6">
      <w:pPr>
        <w:rPr>
          <w:sz w:val="24"/>
          <w:szCs w:val="24"/>
        </w:rPr>
      </w:pPr>
      <w:r w:rsidRPr="00D840E6">
        <w:rPr>
          <w:sz w:val="24"/>
          <w:szCs w:val="24"/>
        </w:rPr>
        <w:t xml:space="preserve">GROUP BY </w:t>
      </w:r>
      <w:proofErr w:type="gramStart"/>
      <w:r w:rsidRPr="00D840E6">
        <w:rPr>
          <w:sz w:val="24"/>
          <w:szCs w:val="24"/>
        </w:rPr>
        <w:t>A.ACCIDENT</w:t>
      </w:r>
      <w:proofErr w:type="gramEnd"/>
      <w:r w:rsidRPr="00D840E6">
        <w:rPr>
          <w:sz w:val="24"/>
          <w:szCs w:val="24"/>
        </w:rPr>
        <w:t>_LOCATION_CODE, A.ACCIDENT_NO, TO_CHAR(A.ACCIDENT_DATE_TIME, 'HH24:MI'), P.OFFICER_BRANCH;</w:t>
      </w:r>
    </w:p>
    <w:p w14:paraId="40CABE97" w14:textId="77777777" w:rsidR="00D840E6" w:rsidRPr="00D840E6" w:rsidRDefault="00D840E6" w:rsidP="00D840E6">
      <w:pPr>
        <w:rPr>
          <w:sz w:val="24"/>
          <w:szCs w:val="24"/>
        </w:rPr>
      </w:pPr>
    </w:p>
    <w:p w14:paraId="3CFE71DC" w14:textId="77777777" w:rsidR="00D840E6" w:rsidRPr="00D840E6" w:rsidRDefault="00D840E6" w:rsidP="00D840E6">
      <w:pPr>
        <w:rPr>
          <w:sz w:val="24"/>
          <w:szCs w:val="24"/>
        </w:rPr>
      </w:pPr>
      <w:r w:rsidRPr="00D840E6">
        <w:rPr>
          <w:sz w:val="24"/>
          <w:szCs w:val="24"/>
        </w:rPr>
        <w:t>ALTER TABLE TEMP_FACT_AR ADD</w:t>
      </w:r>
    </w:p>
    <w:p w14:paraId="0862D7F2" w14:textId="77777777" w:rsidR="00D840E6" w:rsidRPr="00D840E6" w:rsidRDefault="00D840E6" w:rsidP="00D840E6">
      <w:pPr>
        <w:rPr>
          <w:sz w:val="24"/>
          <w:szCs w:val="24"/>
        </w:rPr>
      </w:pPr>
      <w:r w:rsidRPr="00D840E6">
        <w:rPr>
          <w:sz w:val="24"/>
          <w:szCs w:val="24"/>
        </w:rPr>
        <w:t xml:space="preserve">LIGHTING_PERIOD_TYPE </w:t>
      </w:r>
      <w:proofErr w:type="gramStart"/>
      <w:r w:rsidRPr="00D840E6">
        <w:rPr>
          <w:sz w:val="24"/>
          <w:szCs w:val="24"/>
        </w:rPr>
        <w:t>VARCHAR(</w:t>
      </w:r>
      <w:proofErr w:type="gramEnd"/>
      <w:r w:rsidRPr="00D840E6">
        <w:rPr>
          <w:sz w:val="24"/>
          <w:szCs w:val="24"/>
        </w:rPr>
        <w:t>15);</w:t>
      </w:r>
    </w:p>
    <w:p w14:paraId="53031C48" w14:textId="77777777" w:rsidR="00D840E6" w:rsidRPr="00D840E6" w:rsidRDefault="00D840E6" w:rsidP="00D840E6">
      <w:pPr>
        <w:rPr>
          <w:sz w:val="24"/>
          <w:szCs w:val="24"/>
        </w:rPr>
      </w:pPr>
    </w:p>
    <w:p w14:paraId="3960C6EE" w14:textId="77777777" w:rsidR="00D840E6" w:rsidRPr="00D840E6" w:rsidRDefault="00D840E6" w:rsidP="00D840E6">
      <w:pPr>
        <w:rPr>
          <w:sz w:val="24"/>
          <w:szCs w:val="24"/>
        </w:rPr>
      </w:pPr>
      <w:r w:rsidRPr="00D840E6">
        <w:rPr>
          <w:sz w:val="24"/>
          <w:szCs w:val="24"/>
        </w:rPr>
        <w:t>UPDATE TEMP_FACT_AR SET</w:t>
      </w:r>
    </w:p>
    <w:p w14:paraId="50BC6AF5" w14:textId="77777777" w:rsidR="00D840E6" w:rsidRPr="00D840E6" w:rsidRDefault="00D840E6" w:rsidP="00D840E6">
      <w:pPr>
        <w:rPr>
          <w:sz w:val="24"/>
          <w:szCs w:val="24"/>
        </w:rPr>
      </w:pPr>
      <w:r w:rsidRPr="00D840E6">
        <w:rPr>
          <w:sz w:val="24"/>
          <w:szCs w:val="24"/>
        </w:rPr>
        <w:t>LIGHTING_PERIOD_TYPE = 'DAYTIME'</w:t>
      </w:r>
    </w:p>
    <w:p w14:paraId="67601251" w14:textId="77777777" w:rsidR="00D840E6" w:rsidRPr="00D840E6" w:rsidRDefault="00D840E6" w:rsidP="00D840E6">
      <w:pPr>
        <w:rPr>
          <w:sz w:val="24"/>
          <w:szCs w:val="24"/>
        </w:rPr>
      </w:pPr>
      <w:r w:rsidRPr="00D840E6">
        <w:rPr>
          <w:sz w:val="24"/>
          <w:szCs w:val="24"/>
        </w:rPr>
        <w:t>WHERE ACCIDENT_TIME &gt;= '06:00' AND ACCIDENT_TIME &lt;= '17:59';</w:t>
      </w:r>
    </w:p>
    <w:p w14:paraId="6BAB9B0B" w14:textId="77777777" w:rsidR="00D840E6" w:rsidRPr="00D840E6" w:rsidRDefault="00D840E6" w:rsidP="00D840E6">
      <w:pPr>
        <w:rPr>
          <w:sz w:val="24"/>
          <w:szCs w:val="24"/>
        </w:rPr>
      </w:pPr>
      <w:r w:rsidRPr="00D840E6">
        <w:rPr>
          <w:sz w:val="24"/>
          <w:szCs w:val="24"/>
        </w:rPr>
        <w:t>UPDATE TEMP_FACT_AR SET</w:t>
      </w:r>
    </w:p>
    <w:p w14:paraId="3167EB3C" w14:textId="77777777" w:rsidR="00D840E6" w:rsidRPr="00D840E6" w:rsidRDefault="00D840E6" w:rsidP="00D840E6">
      <w:pPr>
        <w:rPr>
          <w:sz w:val="24"/>
          <w:szCs w:val="24"/>
        </w:rPr>
      </w:pPr>
      <w:r w:rsidRPr="00D840E6">
        <w:rPr>
          <w:sz w:val="24"/>
          <w:szCs w:val="24"/>
        </w:rPr>
        <w:t>LIGHTING_PERIOD_TYPE = 'NIGHTTIME'</w:t>
      </w:r>
    </w:p>
    <w:p w14:paraId="7AB8288C" w14:textId="77777777" w:rsidR="00D840E6" w:rsidRPr="00D840E6" w:rsidRDefault="00D840E6" w:rsidP="00D840E6">
      <w:pPr>
        <w:rPr>
          <w:sz w:val="24"/>
          <w:szCs w:val="24"/>
        </w:rPr>
      </w:pPr>
      <w:r w:rsidRPr="00D840E6">
        <w:rPr>
          <w:sz w:val="24"/>
          <w:szCs w:val="24"/>
        </w:rPr>
        <w:t>WHERE ACCIDENT_TIME &gt;= '18:00' OR ACCIDENT_TIME &lt;= '05:59';</w:t>
      </w:r>
    </w:p>
    <w:p w14:paraId="05F87534" w14:textId="77777777" w:rsidR="00D840E6" w:rsidRPr="00D840E6" w:rsidRDefault="00D840E6" w:rsidP="00D840E6">
      <w:pPr>
        <w:rPr>
          <w:sz w:val="24"/>
          <w:szCs w:val="24"/>
        </w:rPr>
      </w:pPr>
    </w:p>
    <w:p w14:paraId="27B50690" w14:textId="77777777" w:rsidR="00D840E6" w:rsidRPr="00D840E6" w:rsidRDefault="00D840E6" w:rsidP="00D840E6">
      <w:pPr>
        <w:rPr>
          <w:sz w:val="24"/>
          <w:szCs w:val="24"/>
        </w:rPr>
      </w:pPr>
      <w:r w:rsidRPr="00D840E6">
        <w:rPr>
          <w:sz w:val="24"/>
          <w:szCs w:val="24"/>
        </w:rPr>
        <w:t>SELECT * FROM TEMP_FACT_AR;</w:t>
      </w:r>
    </w:p>
    <w:p w14:paraId="66C97E67" w14:textId="77777777" w:rsidR="00D840E6" w:rsidRPr="00D840E6" w:rsidRDefault="00D840E6" w:rsidP="00D840E6">
      <w:pPr>
        <w:rPr>
          <w:sz w:val="24"/>
          <w:szCs w:val="24"/>
        </w:rPr>
      </w:pPr>
    </w:p>
    <w:p w14:paraId="5B03292E" w14:textId="77777777" w:rsidR="00D840E6" w:rsidRPr="00D840E6" w:rsidRDefault="00D840E6" w:rsidP="00D840E6">
      <w:pPr>
        <w:rPr>
          <w:sz w:val="24"/>
          <w:szCs w:val="24"/>
        </w:rPr>
      </w:pPr>
      <w:r w:rsidRPr="00D840E6">
        <w:rPr>
          <w:sz w:val="24"/>
          <w:szCs w:val="24"/>
        </w:rPr>
        <w:t>--DROP TABLE TEMP_FACT_AR;</w:t>
      </w:r>
    </w:p>
    <w:p w14:paraId="234FBBE7" w14:textId="77777777" w:rsidR="00D840E6" w:rsidRPr="00D840E6" w:rsidRDefault="00D840E6" w:rsidP="00D840E6">
      <w:pPr>
        <w:rPr>
          <w:sz w:val="24"/>
          <w:szCs w:val="24"/>
        </w:rPr>
      </w:pPr>
    </w:p>
    <w:p w14:paraId="44E85FDD" w14:textId="77777777" w:rsidR="00D840E6" w:rsidRPr="00D840E6" w:rsidRDefault="00D840E6" w:rsidP="00D840E6">
      <w:pPr>
        <w:rPr>
          <w:sz w:val="24"/>
          <w:szCs w:val="24"/>
        </w:rPr>
      </w:pPr>
    </w:p>
    <w:p w14:paraId="21B27E0C" w14:textId="77777777" w:rsidR="00D840E6" w:rsidRPr="00D840E6" w:rsidRDefault="00D840E6" w:rsidP="00D840E6">
      <w:pPr>
        <w:rPr>
          <w:sz w:val="24"/>
          <w:szCs w:val="24"/>
        </w:rPr>
      </w:pPr>
    </w:p>
    <w:p w14:paraId="579A6741" w14:textId="77777777" w:rsidR="00D840E6" w:rsidRPr="00D840E6" w:rsidRDefault="00D840E6" w:rsidP="00D840E6">
      <w:pPr>
        <w:rPr>
          <w:sz w:val="24"/>
          <w:szCs w:val="24"/>
        </w:rPr>
      </w:pPr>
      <w:r w:rsidRPr="00D840E6">
        <w:rPr>
          <w:sz w:val="24"/>
          <w:szCs w:val="24"/>
        </w:rPr>
        <w:t>--THE FACT TABLE</w:t>
      </w:r>
    </w:p>
    <w:p w14:paraId="5977FABC" w14:textId="77777777" w:rsidR="00D840E6" w:rsidRPr="00D840E6" w:rsidRDefault="00D840E6" w:rsidP="00D840E6">
      <w:pPr>
        <w:rPr>
          <w:sz w:val="24"/>
          <w:szCs w:val="24"/>
        </w:rPr>
      </w:pPr>
    </w:p>
    <w:p w14:paraId="6ADADB21" w14:textId="77777777" w:rsidR="00D840E6" w:rsidRPr="00D840E6" w:rsidRDefault="00D840E6" w:rsidP="00D840E6">
      <w:pPr>
        <w:rPr>
          <w:sz w:val="24"/>
          <w:szCs w:val="24"/>
        </w:rPr>
      </w:pPr>
      <w:r w:rsidRPr="00D840E6">
        <w:rPr>
          <w:sz w:val="24"/>
          <w:szCs w:val="24"/>
        </w:rPr>
        <w:lastRenderedPageBreak/>
        <w:t xml:space="preserve">CREATE TABLE ACCIDENTRECORDFACT AS SELECT </w:t>
      </w:r>
      <w:proofErr w:type="gramStart"/>
      <w:r w:rsidRPr="00D840E6">
        <w:rPr>
          <w:sz w:val="24"/>
          <w:szCs w:val="24"/>
        </w:rPr>
        <w:t>A.ACCIDENT</w:t>
      </w:r>
      <w:proofErr w:type="gramEnd"/>
      <w:r w:rsidRPr="00D840E6">
        <w:rPr>
          <w:sz w:val="24"/>
          <w:szCs w:val="24"/>
        </w:rPr>
        <w:t>_LOCATION_CODE AS "LOCATION CODE",</w:t>
      </w:r>
    </w:p>
    <w:p w14:paraId="69158336" w14:textId="77777777" w:rsidR="00D840E6" w:rsidRPr="00D840E6" w:rsidRDefault="00D840E6" w:rsidP="00D840E6">
      <w:pPr>
        <w:rPr>
          <w:sz w:val="24"/>
          <w:szCs w:val="24"/>
        </w:rPr>
      </w:pPr>
      <w:proofErr w:type="gramStart"/>
      <w:r w:rsidRPr="00D840E6">
        <w:rPr>
          <w:sz w:val="24"/>
          <w:szCs w:val="24"/>
        </w:rPr>
        <w:t>A.ACCIDENT</w:t>
      </w:r>
      <w:proofErr w:type="gramEnd"/>
      <w:r w:rsidRPr="00D840E6">
        <w:rPr>
          <w:sz w:val="24"/>
          <w:szCs w:val="24"/>
        </w:rPr>
        <w:t>_NO AS "ACCIDENT NUMBER", T.LIGHTING_PERIOD_TYPE AS "LIGHTING PERIOD TYPE",</w:t>
      </w:r>
    </w:p>
    <w:p w14:paraId="7957A321" w14:textId="77777777" w:rsidR="00D840E6" w:rsidRPr="00D840E6" w:rsidRDefault="00D840E6" w:rsidP="00D840E6">
      <w:pPr>
        <w:rPr>
          <w:sz w:val="24"/>
          <w:szCs w:val="24"/>
        </w:rPr>
      </w:pPr>
      <w:proofErr w:type="gramStart"/>
      <w:r w:rsidRPr="00D840E6">
        <w:rPr>
          <w:sz w:val="24"/>
          <w:szCs w:val="24"/>
        </w:rPr>
        <w:t>P.OFFICER</w:t>
      </w:r>
      <w:proofErr w:type="gramEnd"/>
      <w:r w:rsidRPr="00D840E6">
        <w:rPr>
          <w:sz w:val="24"/>
          <w:szCs w:val="24"/>
        </w:rPr>
        <w:t>_BRANCH AS "OFFICER BRANCH",</w:t>
      </w:r>
    </w:p>
    <w:p w14:paraId="321A1423" w14:textId="77777777" w:rsidR="00D840E6" w:rsidRPr="00D840E6" w:rsidRDefault="00D840E6" w:rsidP="00D840E6">
      <w:pPr>
        <w:rPr>
          <w:sz w:val="24"/>
          <w:szCs w:val="24"/>
        </w:rPr>
      </w:pPr>
      <w:r w:rsidRPr="00D840E6">
        <w:rPr>
          <w:sz w:val="24"/>
          <w:szCs w:val="24"/>
        </w:rPr>
        <w:t>COUNT(</w:t>
      </w:r>
      <w:proofErr w:type="gramStart"/>
      <w:r w:rsidRPr="00D840E6">
        <w:rPr>
          <w:sz w:val="24"/>
          <w:szCs w:val="24"/>
        </w:rPr>
        <w:t>AR.ACCIDENT</w:t>
      </w:r>
      <w:proofErr w:type="gramEnd"/>
      <w:r w:rsidRPr="00D840E6">
        <w:rPr>
          <w:sz w:val="24"/>
          <w:szCs w:val="24"/>
        </w:rPr>
        <w:t>_NO) AS "TOTAL ACCIDENTS",</w:t>
      </w:r>
    </w:p>
    <w:p w14:paraId="2D8352F7" w14:textId="77777777" w:rsidR="00D840E6" w:rsidRPr="00D840E6" w:rsidRDefault="00D840E6" w:rsidP="00D840E6">
      <w:pPr>
        <w:rPr>
          <w:sz w:val="24"/>
          <w:szCs w:val="24"/>
        </w:rPr>
      </w:pPr>
      <w:r w:rsidRPr="00D840E6">
        <w:rPr>
          <w:sz w:val="24"/>
          <w:szCs w:val="24"/>
        </w:rPr>
        <w:t>COUNT(</w:t>
      </w:r>
      <w:proofErr w:type="gramStart"/>
      <w:r w:rsidRPr="00D840E6">
        <w:rPr>
          <w:sz w:val="24"/>
          <w:szCs w:val="24"/>
        </w:rPr>
        <w:t>AR.VEHICLE</w:t>
      </w:r>
      <w:proofErr w:type="gramEnd"/>
      <w:r w:rsidRPr="00D840E6">
        <w:rPr>
          <w:sz w:val="24"/>
          <w:szCs w:val="24"/>
        </w:rPr>
        <w:t>_NO) AS "TOTAL VEHICLES"</w:t>
      </w:r>
    </w:p>
    <w:p w14:paraId="221295D0" w14:textId="77777777" w:rsidR="00D840E6" w:rsidRPr="00D840E6" w:rsidRDefault="00D840E6" w:rsidP="00D840E6">
      <w:pPr>
        <w:rPr>
          <w:sz w:val="24"/>
          <w:szCs w:val="24"/>
        </w:rPr>
      </w:pPr>
      <w:r w:rsidRPr="00D840E6">
        <w:rPr>
          <w:sz w:val="24"/>
          <w:szCs w:val="24"/>
        </w:rPr>
        <w:t>FROM ACCIDENT.ACCIDENT A, ACCIDENT.ACCIDENT_RECORD AR, TEMP_FACT_AR T, ACCIDENT.POLICE_OFFICER P</w:t>
      </w:r>
    </w:p>
    <w:p w14:paraId="3E0A1C5D" w14:textId="77777777" w:rsidR="00D840E6" w:rsidRPr="00D840E6" w:rsidRDefault="00D840E6" w:rsidP="00D840E6">
      <w:pPr>
        <w:rPr>
          <w:sz w:val="24"/>
          <w:szCs w:val="24"/>
        </w:rPr>
      </w:pPr>
      <w:r w:rsidRPr="00D840E6">
        <w:rPr>
          <w:sz w:val="24"/>
          <w:szCs w:val="24"/>
        </w:rPr>
        <w:t xml:space="preserve">WHERE </w:t>
      </w:r>
      <w:proofErr w:type="gramStart"/>
      <w:r w:rsidRPr="00D840E6">
        <w:rPr>
          <w:sz w:val="24"/>
          <w:szCs w:val="24"/>
        </w:rPr>
        <w:t>A.ACCIDENT</w:t>
      </w:r>
      <w:proofErr w:type="gramEnd"/>
      <w:r w:rsidRPr="00D840E6">
        <w:rPr>
          <w:sz w:val="24"/>
          <w:szCs w:val="24"/>
        </w:rPr>
        <w:t>_NO = AR.ACCIDENT_NO AND AR.ACCIDENT_NO = T.ACCIDENT_NO AND</w:t>
      </w:r>
    </w:p>
    <w:p w14:paraId="24EEE06C" w14:textId="77777777" w:rsidR="00D840E6" w:rsidRPr="00D840E6" w:rsidRDefault="00D840E6" w:rsidP="00D840E6">
      <w:pPr>
        <w:rPr>
          <w:sz w:val="24"/>
          <w:szCs w:val="24"/>
        </w:rPr>
      </w:pPr>
      <w:proofErr w:type="gramStart"/>
      <w:r w:rsidRPr="00D840E6">
        <w:rPr>
          <w:sz w:val="24"/>
          <w:szCs w:val="24"/>
        </w:rPr>
        <w:t>P.OFFICER</w:t>
      </w:r>
      <w:proofErr w:type="gramEnd"/>
      <w:r w:rsidRPr="00D840E6">
        <w:rPr>
          <w:sz w:val="24"/>
          <w:szCs w:val="24"/>
        </w:rPr>
        <w:t>_ID = A.OFFICER_ID</w:t>
      </w:r>
    </w:p>
    <w:p w14:paraId="7B245165" w14:textId="77777777" w:rsidR="00D840E6" w:rsidRPr="00D840E6" w:rsidRDefault="00D840E6" w:rsidP="00D840E6">
      <w:pPr>
        <w:rPr>
          <w:sz w:val="24"/>
          <w:szCs w:val="24"/>
        </w:rPr>
      </w:pPr>
      <w:r w:rsidRPr="00D840E6">
        <w:rPr>
          <w:sz w:val="24"/>
          <w:szCs w:val="24"/>
        </w:rPr>
        <w:t xml:space="preserve">GROUP BY </w:t>
      </w:r>
      <w:proofErr w:type="gramStart"/>
      <w:r w:rsidRPr="00D840E6">
        <w:rPr>
          <w:sz w:val="24"/>
          <w:szCs w:val="24"/>
        </w:rPr>
        <w:t>A.ACCIDENT</w:t>
      </w:r>
      <w:proofErr w:type="gramEnd"/>
      <w:r w:rsidRPr="00D840E6">
        <w:rPr>
          <w:sz w:val="24"/>
          <w:szCs w:val="24"/>
        </w:rPr>
        <w:t>_LOCATION_CODE, A. ACCIDENT_NO, T.LIGHTING_PERIOD_TYPE, P.OFFICER_BRANCH;</w:t>
      </w:r>
    </w:p>
    <w:p w14:paraId="3B537871" w14:textId="77777777" w:rsidR="00D840E6" w:rsidRPr="00D840E6" w:rsidRDefault="00D840E6" w:rsidP="00D840E6">
      <w:pPr>
        <w:rPr>
          <w:sz w:val="24"/>
          <w:szCs w:val="24"/>
        </w:rPr>
      </w:pPr>
    </w:p>
    <w:p w14:paraId="0C405E7F" w14:textId="77777777" w:rsidR="00D840E6" w:rsidRPr="00D840E6" w:rsidRDefault="00D840E6" w:rsidP="00D840E6">
      <w:pPr>
        <w:rPr>
          <w:sz w:val="24"/>
          <w:szCs w:val="24"/>
        </w:rPr>
      </w:pPr>
      <w:r w:rsidRPr="00D840E6">
        <w:rPr>
          <w:sz w:val="24"/>
          <w:szCs w:val="24"/>
        </w:rPr>
        <w:t>SELECT * FROM ACCIDENTRECORDFACT;</w:t>
      </w:r>
    </w:p>
    <w:p w14:paraId="1C75E0A4" w14:textId="77777777" w:rsidR="00D840E6" w:rsidRPr="00D840E6" w:rsidRDefault="00D840E6" w:rsidP="00D840E6">
      <w:pPr>
        <w:rPr>
          <w:sz w:val="24"/>
          <w:szCs w:val="24"/>
        </w:rPr>
      </w:pPr>
    </w:p>
    <w:p w14:paraId="7137B763" w14:textId="77777777" w:rsidR="00D840E6" w:rsidRPr="00D840E6" w:rsidRDefault="00D840E6" w:rsidP="00D840E6">
      <w:pPr>
        <w:rPr>
          <w:sz w:val="24"/>
          <w:szCs w:val="24"/>
        </w:rPr>
      </w:pPr>
      <w:r w:rsidRPr="00D840E6">
        <w:rPr>
          <w:sz w:val="24"/>
          <w:szCs w:val="24"/>
        </w:rPr>
        <w:t>--DROP TABLE ACCIDENTRECORDFACT;</w:t>
      </w:r>
    </w:p>
    <w:p w14:paraId="01833992" w14:textId="77777777" w:rsidR="00D840E6" w:rsidRPr="00D840E6" w:rsidRDefault="00D840E6" w:rsidP="00D840E6">
      <w:pPr>
        <w:rPr>
          <w:sz w:val="24"/>
          <w:szCs w:val="24"/>
        </w:rPr>
      </w:pPr>
    </w:p>
    <w:p w14:paraId="70E50DD9" w14:textId="62F1E4AD" w:rsidR="005E2E68" w:rsidRDefault="005E2E68"/>
    <w:p w14:paraId="74DEA82C" w14:textId="6104EA65" w:rsidR="005E2E68" w:rsidRDefault="005E2E68">
      <w:pPr>
        <w:rPr>
          <w:b/>
          <w:bCs/>
          <w:sz w:val="24"/>
          <w:szCs w:val="24"/>
          <w:u w:val="single"/>
        </w:rPr>
      </w:pPr>
      <w:r w:rsidRPr="005E2E68">
        <w:rPr>
          <w:b/>
          <w:bCs/>
          <w:sz w:val="24"/>
          <w:szCs w:val="24"/>
          <w:u w:val="single"/>
        </w:rPr>
        <w:t xml:space="preserve">TASK </w:t>
      </w:r>
      <w:r w:rsidR="00D840E6">
        <w:rPr>
          <w:b/>
          <w:bCs/>
          <w:sz w:val="24"/>
          <w:szCs w:val="24"/>
          <w:u w:val="single"/>
        </w:rPr>
        <w:t>4</w:t>
      </w:r>
    </w:p>
    <w:p w14:paraId="4BE32C0B" w14:textId="651D7B02" w:rsidR="005E2E68" w:rsidRDefault="005E2E68">
      <w:pPr>
        <w:rPr>
          <w:b/>
          <w:bCs/>
          <w:sz w:val="24"/>
          <w:szCs w:val="24"/>
          <w:u w:val="single"/>
        </w:rPr>
      </w:pPr>
    </w:p>
    <w:p w14:paraId="383DCCC3" w14:textId="30BA024F" w:rsidR="00D840E6" w:rsidRPr="00D840E6" w:rsidRDefault="00D840E6" w:rsidP="00D840E6">
      <w:pPr>
        <w:rPr>
          <w:sz w:val="24"/>
          <w:szCs w:val="24"/>
        </w:rPr>
      </w:pPr>
      <w:r w:rsidRPr="00D840E6">
        <w:rPr>
          <w:sz w:val="24"/>
          <w:szCs w:val="24"/>
        </w:rPr>
        <w:t>--</w:t>
      </w:r>
      <w:r>
        <w:rPr>
          <w:sz w:val="24"/>
          <w:szCs w:val="24"/>
        </w:rPr>
        <w:t>Q</w:t>
      </w:r>
      <w:r w:rsidRPr="00D840E6">
        <w:rPr>
          <w:sz w:val="24"/>
          <w:szCs w:val="24"/>
        </w:rPr>
        <w:t>1)</w:t>
      </w:r>
    </w:p>
    <w:p w14:paraId="35E51667" w14:textId="77777777" w:rsidR="00D840E6" w:rsidRPr="00D840E6" w:rsidRDefault="00D840E6" w:rsidP="00D840E6">
      <w:pPr>
        <w:rPr>
          <w:sz w:val="24"/>
          <w:szCs w:val="24"/>
        </w:rPr>
      </w:pPr>
    </w:p>
    <w:p w14:paraId="309944C9" w14:textId="77777777" w:rsidR="00D840E6" w:rsidRPr="00D840E6" w:rsidRDefault="00D840E6" w:rsidP="00D840E6">
      <w:pPr>
        <w:rPr>
          <w:sz w:val="24"/>
          <w:szCs w:val="24"/>
        </w:rPr>
      </w:pPr>
      <w:r w:rsidRPr="00D840E6">
        <w:rPr>
          <w:sz w:val="24"/>
          <w:szCs w:val="24"/>
        </w:rPr>
        <w:t xml:space="preserve">SELECT </w:t>
      </w:r>
      <w:proofErr w:type="gramStart"/>
      <w:r w:rsidRPr="00D840E6">
        <w:rPr>
          <w:sz w:val="24"/>
          <w:szCs w:val="24"/>
        </w:rPr>
        <w:t>SUM(</w:t>
      </w:r>
      <w:proofErr w:type="gramEnd"/>
      <w:r w:rsidRPr="00D840E6">
        <w:rPr>
          <w:sz w:val="24"/>
          <w:szCs w:val="24"/>
        </w:rPr>
        <w:t>"TOTAL ACCIDENTS") AS "TOTAL ACCIDENTS", "LOCATION CODE", "LIGHTING PERIOD TYPE" FROM ACCIDENTRECORDFACT</w:t>
      </w:r>
    </w:p>
    <w:p w14:paraId="02F0A4EC" w14:textId="77777777" w:rsidR="00D840E6" w:rsidRPr="00D840E6" w:rsidRDefault="00D840E6" w:rsidP="00D840E6">
      <w:pPr>
        <w:rPr>
          <w:sz w:val="24"/>
          <w:szCs w:val="24"/>
        </w:rPr>
      </w:pPr>
      <w:r w:rsidRPr="00D840E6">
        <w:rPr>
          <w:sz w:val="24"/>
          <w:szCs w:val="24"/>
        </w:rPr>
        <w:t>GROUP BY "LOCATION CODE", "LIGHTING PERIOD TYPE" ORDER BY "TOTAL ACCIDENTS" DESC;</w:t>
      </w:r>
    </w:p>
    <w:p w14:paraId="64F3934D" w14:textId="77777777" w:rsidR="00D840E6" w:rsidRPr="00D840E6" w:rsidRDefault="00D840E6" w:rsidP="00D840E6">
      <w:pPr>
        <w:rPr>
          <w:sz w:val="24"/>
          <w:szCs w:val="24"/>
        </w:rPr>
      </w:pPr>
    </w:p>
    <w:p w14:paraId="6F66D933" w14:textId="6AF74B4A" w:rsidR="00D840E6" w:rsidRPr="00D840E6" w:rsidRDefault="00D840E6" w:rsidP="00D840E6">
      <w:pPr>
        <w:rPr>
          <w:sz w:val="24"/>
          <w:szCs w:val="24"/>
        </w:rPr>
      </w:pPr>
      <w:r w:rsidRPr="00D840E6">
        <w:rPr>
          <w:sz w:val="24"/>
          <w:szCs w:val="24"/>
        </w:rPr>
        <w:t>--</w:t>
      </w:r>
      <w:r>
        <w:rPr>
          <w:sz w:val="24"/>
          <w:szCs w:val="24"/>
        </w:rPr>
        <w:t>Q</w:t>
      </w:r>
      <w:r w:rsidRPr="00D840E6">
        <w:rPr>
          <w:sz w:val="24"/>
          <w:szCs w:val="24"/>
        </w:rPr>
        <w:t>2)</w:t>
      </w:r>
    </w:p>
    <w:p w14:paraId="57A75D68" w14:textId="77777777" w:rsidR="00D840E6" w:rsidRPr="00D840E6" w:rsidRDefault="00D840E6" w:rsidP="00D840E6">
      <w:pPr>
        <w:rPr>
          <w:sz w:val="24"/>
          <w:szCs w:val="24"/>
        </w:rPr>
      </w:pPr>
    </w:p>
    <w:p w14:paraId="4AB73D91" w14:textId="77777777" w:rsidR="00D840E6" w:rsidRPr="00D840E6" w:rsidRDefault="00D840E6" w:rsidP="00D840E6">
      <w:pPr>
        <w:rPr>
          <w:sz w:val="24"/>
          <w:szCs w:val="24"/>
        </w:rPr>
      </w:pPr>
      <w:r w:rsidRPr="00D840E6">
        <w:rPr>
          <w:sz w:val="24"/>
          <w:szCs w:val="24"/>
        </w:rPr>
        <w:t xml:space="preserve">SELECT VEHICLE_MODEL, </w:t>
      </w:r>
      <w:proofErr w:type="gramStart"/>
      <w:r w:rsidRPr="00D840E6">
        <w:rPr>
          <w:sz w:val="24"/>
          <w:szCs w:val="24"/>
        </w:rPr>
        <w:t>SUM(</w:t>
      </w:r>
      <w:proofErr w:type="gramEnd"/>
      <w:r w:rsidRPr="00D840E6">
        <w:rPr>
          <w:sz w:val="24"/>
          <w:szCs w:val="24"/>
        </w:rPr>
        <w:t>"TOTAL ACCIDENTS") AS "TOTAL ACCIDENTS" FROM ACCIDENTRECORDFACT A, ACCIDENTVEHICLEBRIDGE AV, VEHICLEDIM V</w:t>
      </w:r>
    </w:p>
    <w:p w14:paraId="72C1B4E5" w14:textId="77777777" w:rsidR="00D840E6" w:rsidRPr="00D840E6" w:rsidRDefault="00D840E6" w:rsidP="00D840E6">
      <w:pPr>
        <w:rPr>
          <w:sz w:val="24"/>
          <w:szCs w:val="24"/>
        </w:rPr>
      </w:pPr>
      <w:r w:rsidRPr="00D840E6">
        <w:rPr>
          <w:sz w:val="24"/>
          <w:szCs w:val="24"/>
        </w:rPr>
        <w:lastRenderedPageBreak/>
        <w:t xml:space="preserve">WHERE A."ACCIDENT NUMBER" = </w:t>
      </w:r>
      <w:proofErr w:type="gramStart"/>
      <w:r w:rsidRPr="00D840E6">
        <w:rPr>
          <w:sz w:val="24"/>
          <w:szCs w:val="24"/>
        </w:rPr>
        <w:t>AV.ACCIDENT</w:t>
      </w:r>
      <w:proofErr w:type="gramEnd"/>
      <w:r w:rsidRPr="00D840E6">
        <w:rPr>
          <w:sz w:val="24"/>
          <w:szCs w:val="24"/>
        </w:rPr>
        <w:t>_NO AND AV.VEHICLE_NO = V.VEHICLE_NO</w:t>
      </w:r>
    </w:p>
    <w:p w14:paraId="0C45B180" w14:textId="77777777" w:rsidR="00D840E6" w:rsidRPr="00D840E6" w:rsidRDefault="00D840E6" w:rsidP="00D840E6">
      <w:pPr>
        <w:rPr>
          <w:sz w:val="24"/>
          <w:szCs w:val="24"/>
        </w:rPr>
      </w:pPr>
      <w:r w:rsidRPr="00D840E6">
        <w:rPr>
          <w:sz w:val="24"/>
          <w:szCs w:val="24"/>
        </w:rPr>
        <w:t>GROUP BY VEHICLE_MODEL ORDER BY "TOTAL ACCIDENTS" DESC;</w:t>
      </w:r>
    </w:p>
    <w:p w14:paraId="68B73C29" w14:textId="77777777" w:rsidR="00D840E6" w:rsidRPr="00D840E6" w:rsidRDefault="00D840E6" w:rsidP="00D840E6">
      <w:pPr>
        <w:rPr>
          <w:sz w:val="24"/>
          <w:szCs w:val="24"/>
        </w:rPr>
      </w:pPr>
    </w:p>
    <w:p w14:paraId="588BE7BB" w14:textId="77777777" w:rsidR="00D840E6" w:rsidRPr="00D840E6" w:rsidRDefault="00D840E6" w:rsidP="00D840E6">
      <w:pPr>
        <w:rPr>
          <w:sz w:val="24"/>
          <w:szCs w:val="24"/>
        </w:rPr>
      </w:pPr>
    </w:p>
    <w:p w14:paraId="0A45CDEC" w14:textId="2C1057BC" w:rsidR="00D840E6" w:rsidRPr="00D840E6" w:rsidRDefault="00D840E6" w:rsidP="00D840E6">
      <w:pPr>
        <w:rPr>
          <w:sz w:val="24"/>
          <w:szCs w:val="24"/>
        </w:rPr>
      </w:pPr>
      <w:r w:rsidRPr="00D840E6">
        <w:rPr>
          <w:sz w:val="24"/>
          <w:szCs w:val="24"/>
        </w:rPr>
        <w:t>--</w:t>
      </w:r>
      <w:r>
        <w:rPr>
          <w:sz w:val="24"/>
          <w:szCs w:val="24"/>
        </w:rPr>
        <w:t>Q</w:t>
      </w:r>
      <w:r w:rsidRPr="00D840E6">
        <w:rPr>
          <w:sz w:val="24"/>
          <w:szCs w:val="24"/>
        </w:rPr>
        <w:t>3)</w:t>
      </w:r>
    </w:p>
    <w:p w14:paraId="32F99A2C" w14:textId="77777777" w:rsidR="00D840E6" w:rsidRPr="00D840E6" w:rsidRDefault="00D840E6" w:rsidP="00D840E6">
      <w:pPr>
        <w:rPr>
          <w:sz w:val="24"/>
          <w:szCs w:val="24"/>
        </w:rPr>
      </w:pPr>
    </w:p>
    <w:p w14:paraId="2C9C4FBE" w14:textId="77777777" w:rsidR="00D840E6" w:rsidRPr="00D840E6" w:rsidRDefault="00D840E6" w:rsidP="00D840E6">
      <w:pPr>
        <w:rPr>
          <w:sz w:val="24"/>
          <w:szCs w:val="24"/>
        </w:rPr>
      </w:pPr>
      <w:r w:rsidRPr="00D840E6">
        <w:rPr>
          <w:sz w:val="24"/>
          <w:szCs w:val="24"/>
        </w:rPr>
        <w:t xml:space="preserve">SELECT "LOCATION CODE", ACCIDENT_EVENT AS "ACCIDENT EVENT", </w:t>
      </w:r>
      <w:proofErr w:type="gramStart"/>
      <w:r w:rsidRPr="00D840E6">
        <w:rPr>
          <w:sz w:val="24"/>
          <w:szCs w:val="24"/>
        </w:rPr>
        <w:t>SUM(</w:t>
      </w:r>
      <w:proofErr w:type="gramEnd"/>
      <w:r w:rsidRPr="00D840E6">
        <w:rPr>
          <w:sz w:val="24"/>
          <w:szCs w:val="24"/>
        </w:rPr>
        <w:t>"TOTAL VEHICLES") AS "NUMBER OF VEHICLES INVOLVED"</w:t>
      </w:r>
    </w:p>
    <w:p w14:paraId="03AC09FD" w14:textId="77777777" w:rsidR="00D840E6" w:rsidRPr="00D840E6" w:rsidRDefault="00D840E6" w:rsidP="00D840E6">
      <w:pPr>
        <w:rPr>
          <w:sz w:val="24"/>
          <w:szCs w:val="24"/>
        </w:rPr>
      </w:pPr>
      <w:r w:rsidRPr="00D840E6">
        <w:rPr>
          <w:sz w:val="24"/>
          <w:szCs w:val="24"/>
        </w:rPr>
        <w:t xml:space="preserve">FROM ACCIDENTRECORDFACT AR, ACCIDENTDIM A WHERE AR."ACCIDENT NUMBER" = </w:t>
      </w:r>
      <w:proofErr w:type="gramStart"/>
      <w:r w:rsidRPr="00D840E6">
        <w:rPr>
          <w:sz w:val="24"/>
          <w:szCs w:val="24"/>
        </w:rPr>
        <w:t>A.ACCIDENT</w:t>
      </w:r>
      <w:proofErr w:type="gramEnd"/>
      <w:r w:rsidRPr="00D840E6">
        <w:rPr>
          <w:sz w:val="24"/>
          <w:szCs w:val="24"/>
        </w:rPr>
        <w:t>_NO</w:t>
      </w:r>
    </w:p>
    <w:p w14:paraId="7A07D9D7" w14:textId="77777777" w:rsidR="00D840E6" w:rsidRPr="00D840E6" w:rsidRDefault="00D840E6" w:rsidP="00D840E6">
      <w:pPr>
        <w:rPr>
          <w:sz w:val="24"/>
          <w:szCs w:val="24"/>
        </w:rPr>
      </w:pPr>
      <w:r w:rsidRPr="00D840E6">
        <w:rPr>
          <w:sz w:val="24"/>
          <w:szCs w:val="24"/>
        </w:rPr>
        <w:t>GROUP BY "LOCATION CODE", ACCIDENT_EVENT ORDER BY "NUMBER OF VEHICLES INVOLVED" DESC;</w:t>
      </w:r>
    </w:p>
    <w:p w14:paraId="1A3D1062" w14:textId="77777777" w:rsidR="00D840E6" w:rsidRPr="00D840E6" w:rsidRDefault="00D840E6" w:rsidP="00D840E6">
      <w:pPr>
        <w:rPr>
          <w:sz w:val="24"/>
          <w:szCs w:val="24"/>
        </w:rPr>
      </w:pPr>
    </w:p>
    <w:p w14:paraId="33AA3C12" w14:textId="0A0298E6" w:rsidR="00D840E6" w:rsidRPr="00D840E6" w:rsidRDefault="00D840E6" w:rsidP="00D840E6">
      <w:pPr>
        <w:rPr>
          <w:sz w:val="24"/>
          <w:szCs w:val="24"/>
        </w:rPr>
      </w:pPr>
      <w:r w:rsidRPr="00D840E6">
        <w:rPr>
          <w:sz w:val="24"/>
          <w:szCs w:val="24"/>
        </w:rPr>
        <w:t>--</w:t>
      </w:r>
      <w:r>
        <w:rPr>
          <w:sz w:val="24"/>
          <w:szCs w:val="24"/>
        </w:rPr>
        <w:t>Q</w:t>
      </w:r>
      <w:r w:rsidRPr="00D840E6">
        <w:rPr>
          <w:sz w:val="24"/>
          <w:szCs w:val="24"/>
        </w:rPr>
        <w:t>4)</w:t>
      </w:r>
    </w:p>
    <w:p w14:paraId="24CF486C" w14:textId="77777777" w:rsidR="00D840E6" w:rsidRPr="00D840E6" w:rsidRDefault="00D840E6" w:rsidP="00D840E6">
      <w:pPr>
        <w:rPr>
          <w:sz w:val="24"/>
          <w:szCs w:val="24"/>
        </w:rPr>
      </w:pPr>
    </w:p>
    <w:p w14:paraId="3F1A0E75" w14:textId="77777777" w:rsidR="00D840E6" w:rsidRPr="00D840E6" w:rsidRDefault="00D840E6" w:rsidP="00D840E6">
      <w:pPr>
        <w:rPr>
          <w:sz w:val="24"/>
          <w:szCs w:val="24"/>
        </w:rPr>
      </w:pPr>
      <w:r w:rsidRPr="00D840E6">
        <w:rPr>
          <w:sz w:val="24"/>
          <w:szCs w:val="24"/>
        </w:rPr>
        <w:t xml:space="preserve">SELECT "OFFICER BRANCH", </w:t>
      </w:r>
      <w:proofErr w:type="gramStart"/>
      <w:r w:rsidRPr="00D840E6">
        <w:rPr>
          <w:sz w:val="24"/>
          <w:szCs w:val="24"/>
        </w:rPr>
        <w:t>SUM(</w:t>
      </w:r>
      <w:proofErr w:type="gramEnd"/>
      <w:r w:rsidRPr="00D840E6">
        <w:rPr>
          <w:sz w:val="24"/>
          <w:szCs w:val="24"/>
        </w:rPr>
        <w:t>"TOTAL ACCIDENTS") AS "TOTAL ACCIDENTS" FROM ACCIDENTRECORDFACT A</w:t>
      </w:r>
    </w:p>
    <w:p w14:paraId="65A97352" w14:textId="77777777" w:rsidR="00D840E6" w:rsidRPr="00D840E6" w:rsidRDefault="00D840E6" w:rsidP="00D840E6">
      <w:pPr>
        <w:rPr>
          <w:sz w:val="24"/>
          <w:szCs w:val="24"/>
        </w:rPr>
      </w:pPr>
      <w:r w:rsidRPr="00D840E6">
        <w:rPr>
          <w:sz w:val="24"/>
          <w:szCs w:val="24"/>
        </w:rPr>
        <w:t>GROUP BY "OFFICER BRANCH" ORDER BY "TOTAL ACCIDENTS";</w:t>
      </w:r>
    </w:p>
    <w:p w14:paraId="3704F3D6" w14:textId="32B487A2" w:rsidR="005E2E68" w:rsidRDefault="005E2E68" w:rsidP="005E2E68">
      <w:pPr>
        <w:rPr>
          <w:sz w:val="24"/>
          <w:szCs w:val="24"/>
        </w:rPr>
      </w:pPr>
    </w:p>
    <w:p w14:paraId="52C42B04" w14:textId="77777777" w:rsidR="0082314E" w:rsidRDefault="0082314E" w:rsidP="005E2E68">
      <w:pPr>
        <w:rPr>
          <w:sz w:val="24"/>
          <w:szCs w:val="24"/>
        </w:rPr>
      </w:pPr>
    </w:p>
    <w:p w14:paraId="3DF30E24" w14:textId="2D4F7BF1" w:rsidR="002C0012" w:rsidRDefault="002C0012" w:rsidP="002C0012">
      <w:pPr>
        <w:rPr>
          <w:b/>
          <w:bCs/>
          <w:sz w:val="24"/>
          <w:szCs w:val="24"/>
          <w:u w:val="single"/>
        </w:rPr>
      </w:pPr>
      <w:r w:rsidRPr="005E2E68">
        <w:rPr>
          <w:b/>
          <w:bCs/>
          <w:sz w:val="24"/>
          <w:szCs w:val="24"/>
          <w:u w:val="single"/>
        </w:rPr>
        <w:t xml:space="preserve">TASK </w:t>
      </w:r>
      <w:r>
        <w:rPr>
          <w:b/>
          <w:bCs/>
          <w:sz w:val="24"/>
          <w:szCs w:val="24"/>
          <w:u w:val="single"/>
        </w:rPr>
        <w:t>5</w:t>
      </w:r>
    </w:p>
    <w:p w14:paraId="5D528917" w14:textId="137D45B5" w:rsidR="002C0012" w:rsidRDefault="002C0012" w:rsidP="002C0012">
      <w:pPr>
        <w:rPr>
          <w:sz w:val="24"/>
          <w:szCs w:val="24"/>
        </w:rPr>
      </w:pPr>
      <w:r>
        <w:rPr>
          <w:b/>
          <w:bCs/>
          <w:sz w:val="24"/>
          <w:szCs w:val="24"/>
          <w:u w:val="single"/>
        </w:rPr>
        <w:t xml:space="preserve">QUESTION 1: </w:t>
      </w:r>
      <w:r>
        <w:rPr>
          <w:sz w:val="24"/>
          <w:szCs w:val="24"/>
        </w:rPr>
        <w:t xml:space="preserve"> Show the number of vehicles involved in different lighting periods?</w:t>
      </w:r>
    </w:p>
    <w:p w14:paraId="30CF936D" w14:textId="781E394D" w:rsidR="002C0012" w:rsidRDefault="002C0012" w:rsidP="002C0012">
      <w:pPr>
        <w:rPr>
          <w:sz w:val="24"/>
          <w:szCs w:val="24"/>
        </w:rPr>
      </w:pPr>
      <w:r w:rsidRPr="002C0012">
        <w:rPr>
          <w:sz w:val="24"/>
          <w:szCs w:val="24"/>
        </w:rPr>
        <w:sym w:font="Wingdings" w:char="F0E0"/>
      </w:r>
      <w:r>
        <w:rPr>
          <w:sz w:val="24"/>
          <w:szCs w:val="24"/>
        </w:rPr>
        <w:t xml:space="preserve">This can be pertinent to get a clear picture of when exactly </w:t>
      </w:r>
      <w:proofErr w:type="gramStart"/>
      <w:r>
        <w:rPr>
          <w:sz w:val="24"/>
          <w:szCs w:val="24"/>
        </w:rPr>
        <w:t>does more vehicles invariably get</w:t>
      </w:r>
      <w:proofErr w:type="gramEnd"/>
      <w:r>
        <w:rPr>
          <w:sz w:val="24"/>
          <w:szCs w:val="24"/>
        </w:rPr>
        <w:t xml:space="preserve"> involved in road mishaps day or night?! With the help of this information, the concerned authority can beef up their vigilance and </w:t>
      </w:r>
      <w:r w:rsidR="009B635D">
        <w:rPr>
          <w:sz w:val="24"/>
          <w:szCs w:val="24"/>
        </w:rPr>
        <w:t xml:space="preserve">safety &amp; security </w:t>
      </w:r>
      <w:r>
        <w:rPr>
          <w:sz w:val="24"/>
          <w:szCs w:val="24"/>
        </w:rPr>
        <w:t>arrangements accordingly!</w:t>
      </w:r>
    </w:p>
    <w:p w14:paraId="7E50EBB9" w14:textId="1D212255" w:rsidR="002C0012" w:rsidRPr="002C0012" w:rsidRDefault="002C0012" w:rsidP="002C0012">
      <w:pPr>
        <w:rPr>
          <w:b/>
          <w:bCs/>
          <w:sz w:val="24"/>
          <w:szCs w:val="24"/>
        </w:rPr>
      </w:pPr>
      <w:r w:rsidRPr="002C0012">
        <w:rPr>
          <w:b/>
          <w:bCs/>
          <w:sz w:val="24"/>
          <w:szCs w:val="24"/>
        </w:rPr>
        <w:t>The requisite SQL script</w:t>
      </w:r>
      <w:r>
        <w:rPr>
          <w:b/>
          <w:bCs/>
          <w:sz w:val="24"/>
          <w:szCs w:val="24"/>
        </w:rPr>
        <w:t>:</w:t>
      </w:r>
    </w:p>
    <w:p w14:paraId="01925ABC" w14:textId="75E8C816" w:rsidR="002C0012" w:rsidRPr="002C0012" w:rsidRDefault="002C0012" w:rsidP="002C0012">
      <w:pPr>
        <w:rPr>
          <w:sz w:val="24"/>
          <w:szCs w:val="24"/>
        </w:rPr>
      </w:pPr>
      <w:r w:rsidRPr="002C0012">
        <w:rPr>
          <w:sz w:val="24"/>
          <w:szCs w:val="24"/>
        </w:rPr>
        <w:t xml:space="preserve">SELECT "LIGHTING PERIOD TYPE", </w:t>
      </w:r>
      <w:proofErr w:type="gramStart"/>
      <w:r w:rsidRPr="002C0012">
        <w:rPr>
          <w:sz w:val="24"/>
          <w:szCs w:val="24"/>
        </w:rPr>
        <w:t>SUM(</w:t>
      </w:r>
      <w:proofErr w:type="gramEnd"/>
      <w:r w:rsidRPr="002C0012">
        <w:rPr>
          <w:sz w:val="24"/>
          <w:szCs w:val="24"/>
        </w:rPr>
        <w:t xml:space="preserve">"TOTAL VEHICLES") AS "NUMBER OF VEHICLES INVOLVED" FROM ACCIDENTRECORDFACT </w:t>
      </w:r>
    </w:p>
    <w:p w14:paraId="2B2E9D94" w14:textId="1B2EE8DA" w:rsidR="002C0012" w:rsidRPr="002C0012" w:rsidRDefault="002C0012" w:rsidP="002C0012">
      <w:pPr>
        <w:rPr>
          <w:sz w:val="24"/>
          <w:szCs w:val="24"/>
        </w:rPr>
      </w:pPr>
      <w:r w:rsidRPr="002C0012">
        <w:rPr>
          <w:sz w:val="24"/>
          <w:szCs w:val="24"/>
        </w:rPr>
        <w:t>GROUP BY "LIGHTING PERIOD TYPE" ORDER BY "NUMBER OF VEHICLES INVOLVED" DESC;</w:t>
      </w:r>
    </w:p>
    <w:p w14:paraId="71A7C218" w14:textId="4BCDF6D3" w:rsidR="002C0012" w:rsidRDefault="002C0012" w:rsidP="002C0012">
      <w:pPr>
        <w:rPr>
          <w:sz w:val="24"/>
          <w:szCs w:val="24"/>
        </w:rPr>
      </w:pPr>
    </w:p>
    <w:p w14:paraId="3782C9E7" w14:textId="40B0DBE3" w:rsidR="002C0012" w:rsidRDefault="002C0012" w:rsidP="002C0012">
      <w:pPr>
        <w:rPr>
          <w:sz w:val="24"/>
          <w:szCs w:val="24"/>
        </w:rPr>
      </w:pPr>
      <w:r w:rsidRPr="002C0012">
        <w:rPr>
          <w:b/>
          <w:bCs/>
          <w:sz w:val="24"/>
          <w:szCs w:val="24"/>
          <w:u w:val="single"/>
        </w:rPr>
        <w:t>QUESTION 2:</w:t>
      </w:r>
      <w:r>
        <w:rPr>
          <w:b/>
          <w:bCs/>
          <w:sz w:val="24"/>
          <w:szCs w:val="24"/>
          <w:u w:val="single"/>
        </w:rPr>
        <w:t xml:space="preserve"> </w:t>
      </w:r>
      <w:r>
        <w:rPr>
          <w:sz w:val="24"/>
          <w:szCs w:val="24"/>
        </w:rPr>
        <w:t xml:space="preserve">What type of accidents generally happen the most during </w:t>
      </w:r>
      <w:proofErr w:type="gramStart"/>
      <w:r>
        <w:rPr>
          <w:sz w:val="24"/>
          <w:szCs w:val="24"/>
        </w:rPr>
        <w:t>night time</w:t>
      </w:r>
      <w:proofErr w:type="gramEnd"/>
      <w:r>
        <w:rPr>
          <w:sz w:val="24"/>
          <w:szCs w:val="24"/>
        </w:rPr>
        <w:t xml:space="preserve">? </w:t>
      </w:r>
    </w:p>
    <w:p w14:paraId="5BF06775" w14:textId="3C191057" w:rsidR="002C0012" w:rsidRDefault="002C0012" w:rsidP="002C0012">
      <w:pPr>
        <w:pStyle w:val="ListParagraph"/>
        <w:numPr>
          <w:ilvl w:val="0"/>
          <w:numId w:val="1"/>
        </w:numPr>
        <w:rPr>
          <w:sz w:val="24"/>
          <w:szCs w:val="24"/>
        </w:rPr>
      </w:pPr>
      <w:r>
        <w:rPr>
          <w:sz w:val="24"/>
          <w:szCs w:val="24"/>
        </w:rPr>
        <w:lastRenderedPageBreak/>
        <w:t xml:space="preserve">This information can be critical for improving the current scenario during the night-time or late evenings. Firstly, they can </w:t>
      </w:r>
      <w:proofErr w:type="spellStart"/>
      <w:r>
        <w:rPr>
          <w:sz w:val="24"/>
          <w:szCs w:val="24"/>
        </w:rPr>
        <w:t>analyze</w:t>
      </w:r>
      <w:proofErr w:type="spellEnd"/>
      <w:r>
        <w:rPr>
          <w:sz w:val="24"/>
          <w:szCs w:val="24"/>
        </w:rPr>
        <w:t xml:space="preserve"> the data and then work over it meticulously and vigorously in order to ensure that they rectify the prevailing situation by preventing the most commonly occurring accidents first followed by other accident types as well which may not be high right now but might as well be later.</w:t>
      </w:r>
    </w:p>
    <w:p w14:paraId="598BCDAC" w14:textId="7A95EAEC" w:rsidR="002C0012" w:rsidRDefault="002C0012" w:rsidP="002C0012">
      <w:pPr>
        <w:pStyle w:val="ListParagraph"/>
        <w:rPr>
          <w:sz w:val="24"/>
          <w:szCs w:val="24"/>
        </w:rPr>
      </w:pPr>
    </w:p>
    <w:p w14:paraId="01C1450F" w14:textId="1B3D5E62" w:rsidR="002C0012" w:rsidRDefault="002C0012" w:rsidP="002C0012">
      <w:pPr>
        <w:rPr>
          <w:b/>
          <w:bCs/>
          <w:sz w:val="24"/>
          <w:szCs w:val="24"/>
        </w:rPr>
      </w:pPr>
      <w:r>
        <w:rPr>
          <w:b/>
          <w:bCs/>
          <w:sz w:val="24"/>
          <w:szCs w:val="24"/>
        </w:rPr>
        <w:t xml:space="preserve">             </w:t>
      </w:r>
      <w:r w:rsidRPr="002C0012">
        <w:rPr>
          <w:b/>
          <w:bCs/>
          <w:sz w:val="24"/>
          <w:szCs w:val="24"/>
        </w:rPr>
        <w:t>The requisite SQL script</w:t>
      </w:r>
      <w:r>
        <w:rPr>
          <w:b/>
          <w:bCs/>
          <w:sz w:val="24"/>
          <w:szCs w:val="24"/>
        </w:rPr>
        <w:t>:</w:t>
      </w:r>
    </w:p>
    <w:p w14:paraId="358645B6" w14:textId="2545434A" w:rsidR="002C0012" w:rsidRPr="002C0012" w:rsidRDefault="002C0012" w:rsidP="002C0012">
      <w:r>
        <w:rPr>
          <w:b/>
          <w:bCs/>
          <w:sz w:val="24"/>
          <w:szCs w:val="24"/>
        </w:rPr>
        <w:t xml:space="preserve"> </w:t>
      </w:r>
      <w:r w:rsidRPr="002C0012">
        <w:t xml:space="preserve">SELECT </w:t>
      </w:r>
      <w:proofErr w:type="gramStart"/>
      <w:r w:rsidRPr="002C0012">
        <w:t>A.ACCIDENT</w:t>
      </w:r>
      <w:proofErr w:type="gramEnd"/>
      <w:r w:rsidRPr="002C0012">
        <w:t xml:space="preserve">_EVENT AS "ACCIDENT EVENT", SUM("TOTAL ACCIDENTS") AS "NUMBER OF ACCIDENTS DURING NIGHTTIME" </w:t>
      </w:r>
    </w:p>
    <w:p w14:paraId="10C46CC8" w14:textId="65E5BB68" w:rsidR="002C0012" w:rsidRPr="002C0012" w:rsidRDefault="002C0012" w:rsidP="002C0012">
      <w:r w:rsidRPr="002C0012">
        <w:t xml:space="preserve">FROM ACCIDENTRECORDFACT AR, ACCIDENTDIM A WHERE AR."ACCIDENT NUMBER" = </w:t>
      </w:r>
      <w:proofErr w:type="gramStart"/>
      <w:r w:rsidRPr="002C0012">
        <w:t>A.ACCIDENT</w:t>
      </w:r>
      <w:proofErr w:type="gramEnd"/>
      <w:r w:rsidRPr="002C0012">
        <w:t>_NO AND</w:t>
      </w:r>
      <w:r>
        <w:t xml:space="preserve"> </w:t>
      </w:r>
      <w:r w:rsidRPr="002C0012">
        <w:t>"LIGHTING PERIOD TYPE" = 'NIGHTTIME'</w:t>
      </w:r>
    </w:p>
    <w:p w14:paraId="1C5AA255" w14:textId="5A8DEC54" w:rsidR="002C0012" w:rsidRPr="002C0012" w:rsidRDefault="002C0012" w:rsidP="002C0012">
      <w:r w:rsidRPr="002C0012">
        <w:t>GROUP BY ACCIDENT_EVENT ORDER BY "NUMBER OF ACCIDENTS DURING NIGHTTIME</w:t>
      </w:r>
      <w:proofErr w:type="gramStart"/>
      <w:r w:rsidRPr="002C0012">
        <w:t>"  DESC</w:t>
      </w:r>
      <w:proofErr w:type="gramEnd"/>
      <w:r w:rsidRPr="002C0012">
        <w:t>;</w:t>
      </w:r>
    </w:p>
    <w:p w14:paraId="64626BD9" w14:textId="77777777" w:rsidR="002C0012" w:rsidRPr="002C0012" w:rsidRDefault="002C0012" w:rsidP="002C0012">
      <w:pPr>
        <w:rPr>
          <w:sz w:val="24"/>
          <w:szCs w:val="24"/>
        </w:rPr>
      </w:pPr>
    </w:p>
    <w:p w14:paraId="3011C7E1" w14:textId="77777777" w:rsidR="002C0012" w:rsidRPr="002C0012" w:rsidRDefault="002C0012" w:rsidP="002C0012">
      <w:pPr>
        <w:rPr>
          <w:sz w:val="24"/>
          <w:szCs w:val="24"/>
        </w:rPr>
      </w:pPr>
    </w:p>
    <w:p w14:paraId="67A4F25F" w14:textId="77777777" w:rsidR="002C0012" w:rsidRPr="005E2E68" w:rsidRDefault="002C0012" w:rsidP="005E2E68">
      <w:pPr>
        <w:rPr>
          <w:sz w:val="24"/>
          <w:szCs w:val="24"/>
        </w:rPr>
      </w:pPr>
    </w:p>
    <w:sectPr w:rsidR="002C0012" w:rsidRPr="005E2E68" w:rsidSect="005E2E6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0FC24" w14:textId="77777777" w:rsidR="00E50E01" w:rsidRDefault="00E50E01" w:rsidP="006813F5">
      <w:pPr>
        <w:spacing w:after="0" w:line="240" w:lineRule="auto"/>
      </w:pPr>
      <w:r>
        <w:separator/>
      </w:r>
    </w:p>
  </w:endnote>
  <w:endnote w:type="continuationSeparator" w:id="0">
    <w:p w14:paraId="118133FC" w14:textId="77777777" w:rsidR="00E50E01" w:rsidRDefault="00E50E01" w:rsidP="00681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2167" w14:textId="77777777" w:rsidR="006813F5" w:rsidRDefault="006813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2950480"/>
      <w:docPartObj>
        <w:docPartGallery w:val="Page Numbers (Bottom of Page)"/>
        <w:docPartUnique/>
      </w:docPartObj>
    </w:sdtPr>
    <w:sdtEndPr>
      <w:rPr>
        <w:color w:val="7F7F7F" w:themeColor="background1" w:themeShade="7F"/>
        <w:spacing w:val="60"/>
      </w:rPr>
    </w:sdtEndPr>
    <w:sdtContent>
      <w:bookmarkStart w:id="0" w:name="_GoBack" w:displacedByCustomXml="prev"/>
      <w:bookmarkEnd w:id="0" w:displacedByCustomXml="prev"/>
      <w:p w14:paraId="40B3A5D8" w14:textId="3A9F42C4" w:rsidR="006813F5" w:rsidRDefault="006813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A5A324E" w14:textId="77777777" w:rsidR="006813F5" w:rsidRDefault="00681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9DC41" w14:textId="77777777" w:rsidR="006813F5" w:rsidRDefault="00681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F8F85" w14:textId="77777777" w:rsidR="00E50E01" w:rsidRDefault="00E50E01" w:rsidP="006813F5">
      <w:pPr>
        <w:spacing w:after="0" w:line="240" w:lineRule="auto"/>
      </w:pPr>
      <w:r>
        <w:separator/>
      </w:r>
    </w:p>
  </w:footnote>
  <w:footnote w:type="continuationSeparator" w:id="0">
    <w:p w14:paraId="2F2256A7" w14:textId="77777777" w:rsidR="00E50E01" w:rsidRDefault="00E50E01" w:rsidP="00681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68E88" w14:textId="77777777" w:rsidR="006813F5" w:rsidRDefault="006813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CE1E9" w14:textId="77777777" w:rsidR="006813F5" w:rsidRDefault="00681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F3A6E" w14:textId="77777777" w:rsidR="006813F5" w:rsidRDefault="00681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BC07F0"/>
    <w:multiLevelType w:val="hybridMultilevel"/>
    <w:tmpl w:val="5AD89F48"/>
    <w:lvl w:ilvl="0" w:tplc="72C8DB5E">
      <w:start w:val="16"/>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zUAUoaWluZmlko6SsGpxcWZ+XkgBca1ADkOImIsAAAA"/>
  </w:docVars>
  <w:rsids>
    <w:rsidRoot w:val="005E2E68"/>
    <w:rsid w:val="00035BBB"/>
    <w:rsid w:val="002C0012"/>
    <w:rsid w:val="005E2E68"/>
    <w:rsid w:val="006813F5"/>
    <w:rsid w:val="0082314E"/>
    <w:rsid w:val="009B635D"/>
    <w:rsid w:val="00D840E6"/>
    <w:rsid w:val="00DF4A13"/>
    <w:rsid w:val="00E50E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750F7"/>
  <w15:chartTrackingRefBased/>
  <w15:docId w15:val="{B5FB9E42-F445-40A9-8C16-8D8DA072D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2E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E68"/>
  </w:style>
  <w:style w:type="table" w:styleId="TableGrid">
    <w:name w:val="Table Grid"/>
    <w:basedOn w:val="TableNormal"/>
    <w:uiPriority w:val="39"/>
    <w:rsid w:val="005E2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0012"/>
    <w:pPr>
      <w:ind w:left="720"/>
      <w:contextualSpacing/>
    </w:pPr>
  </w:style>
  <w:style w:type="paragraph" w:styleId="Footer">
    <w:name w:val="footer"/>
    <w:basedOn w:val="Normal"/>
    <w:link w:val="FooterChar"/>
    <w:uiPriority w:val="99"/>
    <w:unhideWhenUsed/>
    <w:rsid w:val="00681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13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8</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van Sinha Roy</dc:creator>
  <cp:keywords/>
  <dc:description/>
  <cp:lastModifiedBy>Sovan Sinha Roy</cp:lastModifiedBy>
  <cp:revision>8</cp:revision>
  <dcterms:created xsi:type="dcterms:W3CDTF">2020-05-02T07:03:00Z</dcterms:created>
  <dcterms:modified xsi:type="dcterms:W3CDTF">2020-05-02T07:54:00Z</dcterms:modified>
</cp:coreProperties>
</file>